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9349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504"/>
        <w:gridCol w:w="5845"/>
      </w:tblGrid>
      <w:tr w:rsidR="008733BD" w:rsidRPr="00B831F5" w14:paraId="2FA82026" w14:textId="77777777" w:rsidTr="00997B37">
        <w:trPr>
          <w:trHeight w:val="452"/>
          <w:jc w:val="center"/>
        </w:trPr>
        <w:tc>
          <w:tcPr>
            <w:tcW w:w="3504" w:type="dxa"/>
            <w:shd w:val="clear" w:color="auto" w:fill="auto"/>
            <w:vAlign w:val="center"/>
          </w:tcPr>
          <w:p w14:paraId="67A54D1F" w14:textId="2E7A6483" w:rsidR="008733BD" w:rsidRPr="00B831F5" w:rsidRDefault="00997B37" w:rsidP="00997B37">
            <w:pPr>
              <w:bidi/>
              <w:spacing w:before="60" w:after="60"/>
              <w:jc w:val="right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lang w:bidi="ar-JO"/>
              </w:rPr>
              <w:t>Official Stamp:</w:t>
            </w:r>
          </w:p>
        </w:tc>
        <w:tc>
          <w:tcPr>
            <w:tcW w:w="5845" w:type="dxa"/>
            <w:shd w:val="clear" w:color="auto" w:fill="auto"/>
          </w:tcPr>
          <w:p w14:paraId="6AED60D1" w14:textId="0702ACA2" w:rsidR="008733BD" w:rsidRPr="00B831F5" w:rsidRDefault="00997B37" w:rsidP="00997B37">
            <w:pPr>
              <w:spacing w:before="60" w:after="6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</w:rPr>
              <w:t>Department:</w:t>
            </w:r>
          </w:p>
        </w:tc>
      </w:tr>
    </w:tbl>
    <w:p w14:paraId="5E0432B7" w14:textId="27590946" w:rsidR="009669FA" w:rsidRPr="009669FA" w:rsidRDefault="009C7A04" w:rsidP="009C7A04">
      <w:pPr>
        <w:tabs>
          <w:tab w:val="left" w:pos="6951"/>
        </w:tabs>
        <w:bidi/>
        <w:spacing w:after="0"/>
        <w:rPr>
          <w:sz w:val="24"/>
          <w:szCs w:val="24"/>
          <w:lang w:bidi="ar-JO"/>
        </w:rPr>
      </w:pPr>
      <w:r>
        <w:rPr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51" w:type="dxa"/>
        <w:jc w:val="center"/>
        <w:tblLook w:val="04A0" w:firstRow="1" w:lastRow="0" w:firstColumn="1" w:lastColumn="0" w:noHBand="0" w:noVBand="1"/>
      </w:tblPr>
      <w:tblGrid>
        <w:gridCol w:w="4853"/>
        <w:gridCol w:w="4498"/>
      </w:tblGrid>
      <w:tr w:rsidR="00997B37" w:rsidRPr="00B61275" w14:paraId="38E54BE5" w14:textId="77777777" w:rsidTr="007D3AAD">
        <w:trPr>
          <w:trHeight w:val="288"/>
          <w:jc w:val="center"/>
        </w:trPr>
        <w:tc>
          <w:tcPr>
            <w:tcW w:w="9351" w:type="dxa"/>
            <w:gridSpan w:val="2"/>
            <w:shd w:val="clear" w:color="auto" w:fill="A8D08D" w:themeFill="accent6" w:themeFillTint="99"/>
            <w:vAlign w:val="center"/>
          </w:tcPr>
          <w:p w14:paraId="615FF275" w14:textId="77777777" w:rsidR="00997B37" w:rsidRPr="00285F41" w:rsidRDefault="00997B37" w:rsidP="00533D5F">
            <w:pPr>
              <w:spacing w:before="60" w:after="60"/>
              <w:jc w:val="center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Course Identification</w:t>
            </w:r>
          </w:p>
        </w:tc>
      </w:tr>
      <w:tr w:rsidR="00997B37" w:rsidRPr="00B61275" w14:paraId="0F0A981B" w14:textId="77777777" w:rsidTr="007D3AAD">
        <w:trPr>
          <w:trHeight w:val="360"/>
          <w:jc w:val="center"/>
        </w:trPr>
        <w:tc>
          <w:tcPr>
            <w:tcW w:w="4853" w:type="dxa"/>
            <w:shd w:val="clear" w:color="auto" w:fill="auto"/>
            <w:vAlign w:val="center"/>
          </w:tcPr>
          <w:p w14:paraId="4F9D5E6A" w14:textId="5648BFA7" w:rsidR="00997B37" w:rsidRPr="00285F41" w:rsidRDefault="00997B37" w:rsidP="00533D5F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Course Code and Number:</w:t>
            </w:r>
          </w:p>
        </w:tc>
        <w:tc>
          <w:tcPr>
            <w:tcW w:w="4498" w:type="dxa"/>
            <w:shd w:val="clear" w:color="auto" w:fill="auto"/>
            <w:vAlign w:val="center"/>
          </w:tcPr>
          <w:p w14:paraId="633BFA9F" w14:textId="79E3C285" w:rsidR="00997B37" w:rsidRPr="00285F41" w:rsidRDefault="00997B37" w:rsidP="00533D5F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Course Name:</w:t>
            </w:r>
          </w:p>
        </w:tc>
      </w:tr>
      <w:tr w:rsidR="00997B37" w:rsidRPr="00B61275" w14:paraId="6F7A7BE9" w14:textId="77777777" w:rsidTr="007D3AAD">
        <w:trPr>
          <w:trHeight w:val="360"/>
          <w:jc w:val="center"/>
        </w:trPr>
        <w:tc>
          <w:tcPr>
            <w:tcW w:w="4853" w:type="dxa"/>
            <w:shd w:val="clear" w:color="auto" w:fill="auto"/>
            <w:vAlign w:val="center"/>
          </w:tcPr>
          <w:p w14:paraId="2479FE54" w14:textId="61230601" w:rsidR="00997B37" w:rsidRPr="00285F41" w:rsidRDefault="00997B37" w:rsidP="00533D5F">
            <w:pPr>
              <w:spacing w:before="60" w:after="60"/>
              <w:rPr>
                <w:lang w:bidi="ar-JO"/>
              </w:rPr>
            </w:pPr>
            <w:r w:rsidRPr="00285F41">
              <w:rPr>
                <w:b/>
                <w:bCs/>
                <w:lang w:bidi="ar-JO"/>
              </w:rPr>
              <w:t>Semester:</w:t>
            </w:r>
          </w:p>
        </w:tc>
        <w:tc>
          <w:tcPr>
            <w:tcW w:w="4498" w:type="dxa"/>
            <w:shd w:val="clear" w:color="auto" w:fill="auto"/>
            <w:vAlign w:val="center"/>
          </w:tcPr>
          <w:p w14:paraId="771EB108" w14:textId="0F3A81C2" w:rsidR="00997B37" w:rsidRPr="00285F41" w:rsidRDefault="00997B37" w:rsidP="00533D5F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Number of Credit Hours:</w:t>
            </w:r>
          </w:p>
        </w:tc>
      </w:tr>
      <w:tr w:rsidR="00997B37" w:rsidRPr="00B61275" w14:paraId="54535A8D" w14:textId="77777777" w:rsidTr="007D3AAD">
        <w:trPr>
          <w:trHeight w:val="360"/>
          <w:jc w:val="center"/>
        </w:trPr>
        <w:tc>
          <w:tcPr>
            <w:tcW w:w="4853" w:type="dxa"/>
            <w:shd w:val="clear" w:color="auto" w:fill="auto"/>
            <w:vAlign w:val="center"/>
          </w:tcPr>
          <w:p w14:paraId="48F08B29" w14:textId="2DF4982C" w:rsidR="00997B37" w:rsidRPr="00285F41" w:rsidRDefault="00997B37" w:rsidP="00533D5F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Teaching Language:</w:t>
            </w:r>
          </w:p>
        </w:tc>
        <w:tc>
          <w:tcPr>
            <w:tcW w:w="4498" w:type="dxa"/>
            <w:shd w:val="clear" w:color="auto" w:fill="auto"/>
            <w:vAlign w:val="center"/>
          </w:tcPr>
          <w:p w14:paraId="4F1784ED" w14:textId="17AA5026" w:rsidR="00997B37" w:rsidRPr="00285F41" w:rsidRDefault="00997B37" w:rsidP="00533D5F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 xml:space="preserve">Course Status: </w:t>
            </w:r>
          </w:p>
        </w:tc>
      </w:tr>
      <w:tr w:rsidR="00997B37" w:rsidRPr="00B61275" w14:paraId="57E95C9B" w14:textId="77777777" w:rsidTr="007D3AAD">
        <w:trPr>
          <w:trHeight w:val="360"/>
          <w:jc w:val="center"/>
        </w:trPr>
        <w:tc>
          <w:tcPr>
            <w:tcW w:w="4853" w:type="dxa"/>
            <w:shd w:val="clear" w:color="auto" w:fill="auto"/>
            <w:vAlign w:val="center"/>
          </w:tcPr>
          <w:p w14:paraId="1CC5C6FD" w14:textId="045071B4" w:rsidR="00997B37" w:rsidRPr="00285F41" w:rsidRDefault="00997B37" w:rsidP="00533D5F">
            <w:pPr>
              <w:spacing w:before="60" w:after="60"/>
              <w:rPr>
                <w:b/>
                <w:bCs/>
                <w:rtl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Course Coordinator</w:t>
            </w:r>
            <w:r>
              <w:rPr>
                <w:b/>
                <w:bCs/>
                <w:lang w:bidi="ar-JO"/>
              </w:rPr>
              <w:t>:</w:t>
            </w:r>
          </w:p>
        </w:tc>
        <w:tc>
          <w:tcPr>
            <w:tcW w:w="4498" w:type="dxa"/>
            <w:shd w:val="clear" w:color="auto" w:fill="auto"/>
            <w:vAlign w:val="center"/>
          </w:tcPr>
          <w:p w14:paraId="6A6FA3BC" w14:textId="65FDCD0C" w:rsidR="00997B37" w:rsidRPr="00285F41" w:rsidRDefault="00997B37" w:rsidP="00533D5F">
            <w:pPr>
              <w:spacing w:before="60" w:after="60"/>
              <w:rPr>
                <w:b/>
                <w:bCs/>
                <w:rtl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Pre-requisite:</w:t>
            </w:r>
          </w:p>
        </w:tc>
      </w:tr>
    </w:tbl>
    <w:p w14:paraId="0C84E55E" w14:textId="77777777" w:rsidR="00997B37" w:rsidRDefault="00997B37" w:rsidP="00997B37">
      <w:pPr>
        <w:bidi/>
        <w:spacing w:after="0"/>
        <w:rPr>
          <w:lang w:bidi="ar-JO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386"/>
        <w:gridCol w:w="2964"/>
      </w:tblGrid>
      <w:tr w:rsidR="00997B37" w:rsidRPr="00DA12E4" w14:paraId="6F779866" w14:textId="77777777" w:rsidTr="007D3AAD">
        <w:trPr>
          <w:trHeight w:val="288"/>
          <w:jc w:val="center"/>
        </w:trPr>
        <w:tc>
          <w:tcPr>
            <w:tcW w:w="9350" w:type="dxa"/>
            <w:gridSpan w:val="2"/>
            <w:shd w:val="clear" w:color="auto" w:fill="A8D08D" w:themeFill="accent6" w:themeFillTint="99"/>
            <w:vAlign w:val="center"/>
          </w:tcPr>
          <w:p w14:paraId="0B0F9298" w14:textId="45CD0D26" w:rsidR="00997B37" w:rsidRPr="00DA12E4" w:rsidRDefault="00997B37" w:rsidP="00533D5F">
            <w:pPr>
              <w:bidi/>
              <w:spacing w:before="60" w:after="60"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7A1599">
              <w:rPr>
                <w:b/>
                <w:bCs/>
                <w:lang w:bidi="ar-JO"/>
              </w:rPr>
              <w:t>General Information</w:t>
            </w:r>
          </w:p>
        </w:tc>
      </w:tr>
      <w:tr w:rsidR="00D034D2" w:rsidRPr="00DA12E4" w14:paraId="2A4EC7F9" w14:textId="77777777" w:rsidTr="007D3AAD">
        <w:trPr>
          <w:trHeight w:val="360"/>
          <w:jc w:val="center"/>
        </w:trPr>
        <w:tc>
          <w:tcPr>
            <w:tcW w:w="6386" w:type="dxa"/>
            <w:shd w:val="clear" w:color="auto" w:fill="auto"/>
            <w:vAlign w:val="center"/>
          </w:tcPr>
          <w:p w14:paraId="4F91D14E" w14:textId="635DE44B" w:rsidR="00D034D2" w:rsidRPr="00533D5F" w:rsidRDefault="00DC4942" w:rsidP="00DC4942">
            <w:pPr>
              <w:spacing w:before="40" w:after="40"/>
              <w:rPr>
                <w:rFonts w:cstheme="minorHAnsi"/>
                <w:b/>
                <w:bCs/>
                <w:rtl/>
                <w:lang w:bidi="ar-JO"/>
              </w:rPr>
            </w:pPr>
            <w:sdt>
              <w:sdtPr>
                <w:rPr>
                  <w:rFonts w:ascii="Segoe UI Symbol" w:eastAsia="MS Gothic" w:hAnsi="Segoe UI Symbol" w:cs="Arial" w:hint="cs"/>
                  <w:sz w:val="24"/>
                  <w:szCs w:val="24"/>
                </w:rPr>
                <w:id w:val="1633286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 Symbol" w:eastAsia="MS Gothic" w:hAnsi="Segoe UI Symbol" w:cs="Arial" w:hint="cs"/>
                <w:rtl/>
              </w:rPr>
              <w:t xml:space="preserve"> </w:t>
            </w:r>
            <w:r w:rsidR="00997B37" w:rsidRPr="00533D5F">
              <w:rPr>
                <w:rFonts w:cstheme="minorHAnsi"/>
                <w:b/>
                <w:bCs/>
                <w:lang w:bidi="ar-JO"/>
              </w:rPr>
              <w:t xml:space="preserve">Face-to-Face      </w:t>
            </w:r>
            <w:r w:rsidR="00ED375A" w:rsidRPr="00533D5F">
              <w:rPr>
                <w:rFonts w:cstheme="minorHAnsi"/>
                <w:b/>
                <w:bCs/>
                <w:lang w:bidi="ar-JO"/>
              </w:rPr>
              <w:t xml:space="preserve">      </w:t>
            </w:r>
            <w:r w:rsidR="00997B37" w:rsidRPr="00533D5F">
              <w:rPr>
                <w:rFonts w:cstheme="minorHAnsi"/>
                <w:b/>
                <w:bCs/>
                <w:lang w:bidi="ar-JO"/>
              </w:rPr>
              <w:t xml:space="preserve">  </w:t>
            </w:r>
            <w:sdt>
              <w:sdtPr>
                <w:rPr>
                  <w:rFonts w:asciiTheme="minorBidi" w:hAnsiTheme="minorBidi"/>
                  <w:sz w:val="24"/>
                  <w:szCs w:val="24"/>
                  <w:lang w:bidi="ar-JO"/>
                </w:rPr>
                <w:id w:val="2040860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997B37" w:rsidRPr="00533D5F">
              <w:rPr>
                <w:rFonts w:cstheme="minorHAnsi"/>
                <w:b/>
                <w:bCs/>
                <w:lang w:bidi="ar-JO"/>
              </w:rPr>
              <w:t xml:space="preserve"> Online</w:t>
            </w:r>
            <w:r w:rsidR="00ED375A" w:rsidRPr="00533D5F">
              <w:rPr>
                <w:rFonts w:cstheme="minorHAnsi"/>
                <w:b/>
                <w:bCs/>
                <w:lang w:bidi="ar-JO"/>
              </w:rPr>
              <w:t xml:space="preserve">     </w:t>
            </w:r>
            <w:r w:rsidR="00997B37" w:rsidRPr="00533D5F">
              <w:rPr>
                <w:rFonts w:cstheme="minorHAnsi"/>
                <w:b/>
                <w:bCs/>
                <w:lang w:bidi="ar-JO"/>
              </w:rPr>
              <w:t xml:space="preserve">      </w:t>
            </w: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1804736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997B37" w:rsidRPr="00533D5F">
              <w:rPr>
                <w:rFonts w:cstheme="minorHAnsi"/>
                <w:b/>
                <w:bCs/>
                <w:lang w:bidi="ar-JO"/>
              </w:rPr>
              <w:t xml:space="preserve"> </w:t>
            </w:r>
            <w:r w:rsidR="00641030">
              <w:rPr>
                <w:rFonts w:cstheme="minorHAnsi"/>
                <w:b/>
                <w:bCs/>
                <w:lang w:bidi="ar-JO"/>
              </w:rPr>
              <w:t>Blended</w:t>
            </w:r>
          </w:p>
        </w:tc>
        <w:tc>
          <w:tcPr>
            <w:tcW w:w="2964" w:type="dxa"/>
            <w:shd w:val="clear" w:color="auto" w:fill="auto"/>
            <w:vAlign w:val="center"/>
          </w:tcPr>
          <w:p w14:paraId="28178B7B" w14:textId="12908E92" w:rsidR="00D034D2" w:rsidRPr="00533D5F" w:rsidRDefault="00997B37" w:rsidP="00533D5F">
            <w:pPr>
              <w:spacing w:before="60" w:after="60"/>
              <w:rPr>
                <w:rFonts w:cstheme="minorHAnsi"/>
                <w:b/>
                <w:bCs/>
                <w:rtl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Teaching Method</w:t>
            </w:r>
          </w:p>
        </w:tc>
      </w:tr>
      <w:tr w:rsidR="00997B37" w:rsidRPr="00DA12E4" w14:paraId="5CF98FBB" w14:textId="77777777" w:rsidTr="007D3AAD">
        <w:trPr>
          <w:trHeight w:val="360"/>
          <w:jc w:val="center"/>
        </w:trPr>
        <w:tc>
          <w:tcPr>
            <w:tcW w:w="6386" w:type="dxa"/>
            <w:shd w:val="clear" w:color="auto" w:fill="auto"/>
            <w:vAlign w:val="center"/>
          </w:tcPr>
          <w:p w14:paraId="35956C9F" w14:textId="49E04368" w:rsidR="00997B37" w:rsidRPr="00533D5F" w:rsidRDefault="00997B37" w:rsidP="00533D5F">
            <w:pPr>
              <w:bidi/>
              <w:spacing w:before="40" w:after="40"/>
              <w:rPr>
                <w:rFonts w:cstheme="minorHAnsi"/>
                <w:b/>
                <w:bCs/>
                <w:rtl/>
                <w:lang w:bidi="ar-JO"/>
              </w:rPr>
            </w:pPr>
          </w:p>
        </w:tc>
        <w:tc>
          <w:tcPr>
            <w:tcW w:w="2964" w:type="dxa"/>
            <w:shd w:val="clear" w:color="auto" w:fill="auto"/>
            <w:vAlign w:val="center"/>
          </w:tcPr>
          <w:p w14:paraId="4074D419" w14:textId="452D13EA" w:rsidR="00997B37" w:rsidRPr="00533D5F" w:rsidRDefault="00997B37" w:rsidP="00533D5F">
            <w:pPr>
              <w:spacing w:before="40" w:after="40"/>
              <w:jc w:val="both"/>
              <w:rPr>
                <w:rFonts w:eastAsia="MS Gothic" w:cstheme="minorHAnsi"/>
                <w:rtl/>
              </w:rPr>
            </w:pPr>
            <w:r w:rsidRPr="00533D5F">
              <w:rPr>
                <w:rFonts w:cstheme="minorHAnsi"/>
                <w:b/>
                <w:bCs/>
              </w:rPr>
              <w:t>Course Description</w:t>
            </w:r>
          </w:p>
        </w:tc>
      </w:tr>
      <w:tr w:rsidR="00997B37" w:rsidRPr="00DA12E4" w14:paraId="5A1F2F70" w14:textId="77777777" w:rsidTr="007D3AAD">
        <w:trPr>
          <w:trHeight w:val="360"/>
          <w:jc w:val="center"/>
        </w:trPr>
        <w:tc>
          <w:tcPr>
            <w:tcW w:w="6386" w:type="dxa"/>
            <w:shd w:val="clear" w:color="auto" w:fill="auto"/>
            <w:vAlign w:val="center"/>
          </w:tcPr>
          <w:p w14:paraId="0BB50741" w14:textId="0AB5FEF5" w:rsidR="00997B37" w:rsidRPr="00533D5F" w:rsidRDefault="00997B37" w:rsidP="00533D5F">
            <w:pPr>
              <w:bidi/>
              <w:spacing w:before="40" w:after="40"/>
              <w:rPr>
                <w:rFonts w:cstheme="minorHAnsi"/>
                <w:b/>
                <w:bCs/>
              </w:rPr>
            </w:pPr>
          </w:p>
        </w:tc>
        <w:tc>
          <w:tcPr>
            <w:tcW w:w="2964" w:type="dxa"/>
            <w:shd w:val="clear" w:color="auto" w:fill="auto"/>
            <w:vAlign w:val="center"/>
          </w:tcPr>
          <w:p w14:paraId="3AE40EF9" w14:textId="12B37C58" w:rsidR="00997B37" w:rsidRPr="00533D5F" w:rsidRDefault="00997B37" w:rsidP="00533D5F">
            <w:pPr>
              <w:spacing w:before="40" w:after="40"/>
              <w:jc w:val="both"/>
              <w:rPr>
                <w:rFonts w:cstheme="minorHAnsi"/>
              </w:rPr>
            </w:pPr>
            <w:r w:rsidRPr="00533D5F">
              <w:rPr>
                <w:rFonts w:cstheme="minorHAnsi"/>
                <w:b/>
                <w:bCs/>
              </w:rPr>
              <w:t>Course Objectives</w:t>
            </w:r>
          </w:p>
        </w:tc>
      </w:tr>
      <w:tr w:rsidR="00997B37" w:rsidRPr="00DA12E4" w14:paraId="21A322D2" w14:textId="77777777" w:rsidTr="007D3AAD">
        <w:trPr>
          <w:trHeight w:val="360"/>
          <w:jc w:val="center"/>
        </w:trPr>
        <w:tc>
          <w:tcPr>
            <w:tcW w:w="6386" w:type="dxa"/>
            <w:shd w:val="clear" w:color="auto" w:fill="auto"/>
            <w:vAlign w:val="center"/>
          </w:tcPr>
          <w:p w14:paraId="3799BF1C" w14:textId="1AF0D4A5" w:rsidR="00997B37" w:rsidRPr="00533D5F" w:rsidRDefault="00997B37" w:rsidP="00533D5F">
            <w:pPr>
              <w:spacing w:before="40" w:after="40"/>
              <w:rPr>
                <w:rFonts w:cstheme="minorHAnsi"/>
                <w:b/>
                <w:bCs/>
                <w:rtl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CLO1</w:t>
            </w:r>
            <w:r w:rsidR="00ED375A" w:rsidRPr="00533D5F">
              <w:rPr>
                <w:rFonts w:cstheme="minorHAnsi"/>
                <w:b/>
                <w:bCs/>
                <w:lang w:bidi="ar-JO"/>
              </w:rPr>
              <w:t>:</w:t>
            </w:r>
          </w:p>
          <w:p w14:paraId="20457635" w14:textId="241A7A69" w:rsidR="00997B37" w:rsidRPr="00533D5F" w:rsidRDefault="00997B37" w:rsidP="00533D5F">
            <w:pPr>
              <w:spacing w:before="40" w:after="40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CLO2</w:t>
            </w:r>
            <w:r w:rsidR="00ED375A" w:rsidRPr="00533D5F">
              <w:rPr>
                <w:rFonts w:cstheme="minorHAnsi"/>
                <w:b/>
                <w:bCs/>
                <w:lang w:bidi="ar-JO"/>
              </w:rPr>
              <w:t>:</w:t>
            </w:r>
          </w:p>
          <w:p w14:paraId="23D48B59" w14:textId="3E43A306" w:rsidR="00997B37" w:rsidRPr="00533D5F" w:rsidRDefault="00997B37" w:rsidP="00533D5F">
            <w:pPr>
              <w:spacing w:before="40" w:after="40"/>
              <w:rPr>
                <w:rFonts w:cstheme="minorHAnsi"/>
                <w:b/>
                <w:bCs/>
                <w:rtl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CLO3</w:t>
            </w:r>
            <w:r w:rsidR="00ED375A" w:rsidRPr="00533D5F">
              <w:rPr>
                <w:rFonts w:cstheme="minorHAnsi"/>
                <w:b/>
                <w:bCs/>
                <w:lang w:bidi="ar-JO"/>
              </w:rPr>
              <w:t>:</w:t>
            </w:r>
          </w:p>
          <w:p w14:paraId="2BF2A2BC" w14:textId="10E01E3C" w:rsidR="00997B37" w:rsidRPr="00533D5F" w:rsidRDefault="00997B37" w:rsidP="00533D5F">
            <w:pPr>
              <w:spacing w:before="40" w:after="40"/>
              <w:rPr>
                <w:rFonts w:cstheme="minorHAnsi"/>
                <w:b/>
                <w:bCs/>
                <w:rtl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CLO4</w:t>
            </w:r>
            <w:r w:rsidR="00ED375A" w:rsidRPr="00533D5F">
              <w:rPr>
                <w:rFonts w:cstheme="minorHAnsi"/>
                <w:b/>
                <w:bCs/>
                <w:lang w:bidi="ar-JO"/>
              </w:rPr>
              <w:t>:</w:t>
            </w:r>
          </w:p>
          <w:p w14:paraId="1659D221" w14:textId="144016FA" w:rsidR="00997B37" w:rsidRPr="00533D5F" w:rsidRDefault="00997B37" w:rsidP="00533D5F">
            <w:pPr>
              <w:spacing w:before="40" w:after="40"/>
              <w:rPr>
                <w:rFonts w:cstheme="minorHAnsi"/>
                <w:b/>
                <w:bCs/>
                <w:rtl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CLO5</w:t>
            </w:r>
            <w:r w:rsidR="00ED375A" w:rsidRPr="00533D5F">
              <w:rPr>
                <w:rFonts w:cstheme="minorHAnsi"/>
                <w:b/>
                <w:bCs/>
                <w:lang w:bidi="ar-JO"/>
              </w:rPr>
              <w:t>:</w:t>
            </w:r>
          </w:p>
          <w:p w14:paraId="0EDEE893" w14:textId="7A35AF8A" w:rsidR="00997B37" w:rsidRPr="00533D5F" w:rsidRDefault="00997B37" w:rsidP="00533D5F">
            <w:pPr>
              <w:spacing w:before="40" w:after="40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CLO6</w:t>
            </w:r>
            <w:r w:rsidR="00ED375A" w:rsidRPr="00533D5F">
              <w:rPr>
                <w:rFonts w:cstheme="minorHAnsi"/>
                <w:b/>
                <w:bCs/>
                <w:lang w:bidi="ar-JO"/>
              </w:rPr>
              <w:t>:</w:t>
            </w:r>
          </w:p>
          <w:p w14:paraId="796BB260" w14:textId="18B9B8AA" w:rsidR="00997B37" w:rsidRPr="00533D5F" w:rsidRDefault="00997B37" w:rsidP="00533D5F">
            <w:pPr>
              <w:spacing w:before="40" w:after="40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CLO</w:t>
            </w:r>
            <w:r w:rsidR="00ED375A" w:rsidRPr="00533D5F">
              <w:rPr>
                <w:rFonts w:cstheme="minorHAnsi"/>
                <w:b/>
                <w:bCs/>
                <w:lang w:bidi="ar-JO"/>
              </w:rPr>
              <w:t>7:</w:t>
            </w:r>
          </w:p>
        </w:tc>
        <w:tc>
          <w:tcPr>
            <w:tcW w:w="2964" w:type="dxa"/>
            <w:shd w:val="clear" w:color="auto" w:fill="auto"/>
            <w:vAlign w:val="center"/>
          </w:tcPr>
          <w:p w14:paraId="1EB85BB6" w14:textId="7DFEEB67" w:rsidR="00997B37" w:rsidRPr="00533D5F" w:rsidRDefault="00997B37" w:rsidP="00533D5F">
            <w:pPr>
              <w:autoSpaceDE w:val="0"/>
              <w:autoSpaceDN w:val="0"/>
              <w:adjustRightInd w:val="0"/>
              <w:spacing w:before="40" w:after="40"/>
              <w:rPr>
                <w:rFonts w:cstheme="minorHAnsi"/>
                <w:b/>
                <w:bCs/>
              </w:rPr>
            </w:pPr>
            <w:r w:rsidRPr="00533D5F">
              <w:rPr>
                <w:rFonts w:cstheme="minorHAnsi"/>
                <w:b/>
                <w:bCs/>
              </w:rPr>
              <w:t>Course Learning Outcomes (CLOs)</w:t>
            </w:r>
          </w:p>
        </w:tc>
      </w:tr>
    </w:tbl>
    <w:p w14:paraId="45CAAB04" w14:textId="60917035" w:rsidR="003A32F1" w:rsidRPr="003A32F1" w:rsidRDefault="003A32F1" w:rsidP="00F13137">
      <w:pPr>
        <w:bidi/>
        <w:spacing w:after="0"/>
        <w:rPr>
          <w:lang w:bidi="ar-JO"/>
        </w:rPr>
      </w:pPr>
    </w:p>
    <w:tbl>
      <w:tblPr>
        <w:tblStyle w:val="TableGrid"/>
        <w:bidiVisual/>
        <w:tblW w:w="9358" w:type="dxa"/>
        <w:jc w:val="center"/>
        <w:tblLayout w:type="fixed"/>
        <w:tblLook w:val="04A0" w:firstRow="1" w:lastRow="0" w:firstColumn="1" w:lastColumn="0" w:noHBand="0" w:noVBand="1"/>
      </w:tblPr>
      <w:tblGrid>
        <w:gridCol w:w="1307"/>
        <w:gridCol w:w="1210"/>
        <w:gridCol w:w="1210"/>
        <w:gridCol w:w="1210"/>
        <w:gridCol w:w="1210"/>
        <w:gridCol w:w="1210"/>
        <w:gridCol w:w="1114"/>
        <w:gridCol w:w="887"/>
      </w:tblGrid>
      <w:tr w:rsidR="00ED375A" w:rsidRPr="00DA12E4" w14:paraId="744FC882" w14:textId="77777777" w:rsidTr="007D3AAD">
        <w:trPr>
          <w:jc w:val="center"/>
        </w:trPr>
        <w:tc>
          <w:tcPr>
            <w:tcW w:w="9358" w:type="dxa"/>
            <w:gridSpan w:val="8"/>
            <w:shd w:val="clear" w:color="auto" w:fill="A8D08D" w:themeFill="accent6" w:themeFillTint="99"/>
            <w:vAlign w:val="center"/>
          </w:tcPr>
          <w:p w14:paraId="5650C985" w14:textId="488C0BFB" w:rsidR="00ED375A" w:rsidRPr="00DA12E4" w:rsidRDefault="00ED375A" w:rsidP="00533D5F">
            <w:pPr>
              <w:autoSpaceDE w:val="0"/>
              <w:autoSpaceDN w:val="0"/>
              <w:bidi/>
              <w:adjustRightInd w:val="0"/>
              <w:spacing w:before="60" w:after="60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7A1599">
              <w:rPr>
                <w:rFonts w:cstheme="minorHAnsi"/>
                <w:b/>
                <w:bCs/>
              </w:rPr>
              <w:t>Mapping Course Learning Outcomes CLOs to Program Learning Outcomes PLOs</w:t>
            </w:r>
          </w:p>
        </w:tc>
      </w:tr>
      <w:tr w:rsidR="00870880" w:rsidRPr="00DA12E4" w14:paraId="36520ED6" w14:textId="77777777" w:rsidTr="007D3AAD">
        <w:trPr>
          <w:trHeight w:val="288"/>
          <w:jc w:val="center"/>
        </w:trPr>
        <w:tc>
          <w:tcPr>
            <w:tcW w:w="1307" w:type="dxa"/>
            <w:shd w:val="clear" w:color="auto" w:fill="auto"/>
            <w:vAlign w:val="center"/>
          </w:tcPr>
          <w:p w14:paraId="76A484AE" w14:textId="1D49284C" w:rsidR="00870880" w:rsidRPr="004F2342" w:rsidRDefault="00870880" w:rsidP="00533D5F">
            <w:pPr>
              <w:bidi/>
              <w:spacing w:before="60" w:after="60"/>
              <w:jc w:val="center"/>
              <w:rPr>
                <w:b/>
                <w:bCs/>
                <w:rtl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7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610EDDC4" w14:textId="756E0ABA" w:rsidR="00870880" w:rsidRPr="004F2342" w:rsidRDefault="00870880" w:rsidP="00533D5F">
            <w:pPr>
              <w:bidi/>
              <w:spacing w:before="60" w:after="6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6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3CC1139" w14:textId="620AFE49" w:rsidR="00870880" w:rsidRPr="004F2342" w:rsidRDefault="00870880" w:rsidP="00533D5F">
            <w:pPr>
              <w:bidi/>
              <w:spacing w:before="60" w:after="6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5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5DAC902C" w14:textId="5302350A" w:rsidR="00870880" w:rsidRPr="004F2342" w:rsidRDefault="00870880" w:rsidP="00533D5F">
            <w:pPr>
              <w:bidi/>
              <w:spacing w:before="60" w:after="6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4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6BD840F" w14:textId="21EA7DA2" w:rsidR="00870880" w:rsidRPr="004F2342" w:rsidRDefault="00870880" w:rsidP="00533D5F">
            <w:pPr>
              <w:bidi/>
              <w:spacing w:before="60" w:after="6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3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10F9E26E" w14:textId="1DBA33BF" w:rsidR="00870880" w:rsidRPr="004F2342" w:rsidRDefault="00870880" w:rsidP="00ED375A">
            <w:pPr>
              <w:bidi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2</w:t>
            </w:r>
          </w:p>
        </w:tc>
        <w:tc>
          <w:tcPr>
            <w:tcW w:w="1114" w:type="dxa"/>
            <w:shd w:val="clear" w:color="auto" w:fill="auto"/>
            <w:vAlign w:val="center"/>
          </w:tcPr>
          <w:p w14:paraId="1F8010D0" w14:textId="2C17471D" w:rsidR="00870880" w:rsidRPr="004F2342" w:rsidRDefault="00870880" w:rsidP="00ED375A">
            <w:pPr>
              <w:bidi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1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0F11BB7B" w14:textId="23F273FD" w:rsidR="00870880" w:rsidRPr="00DA12E4" w:rsidRDefault="00870880" w:rsidP="00ED375A">
            <w:pPr>
              <w:autoSpaceDE w:val="0"/>
              <w:autoSpaceDN w:val="0"/>
              <w:adjustRightInd w:val="0"/>
              <w:jc w:val="center"/>
              <w:rPr>
                <w:rFonts w:ascii="Simplified Arabic" w:hAnsi="Simplified Arabic" w:cs="Simplified Arabic"/>
                <w:b/>
                <w:bCs/>
              </w:rPr>
            </w:pPr>
          </w:p>
        </w:tc>
      </w:tr>
      <w:tr w:rsidR="00DC4942" w:rsidRPr="00DA12E4" w14:paraId="1885D1CA" w14:textId="77777777" w:rsidTr="00066828">
        <w:trPr>
          <w:trHeight w:val="288"/>
          <w:jc w:val="center"/>
        </w:trPr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901062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14ADA243" w14:textId="59248969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891498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6436A633" w14:textId="47BB4C78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445078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1F92E5C5" w14:textId="6D25DDD6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641158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618577FA" w14:textId="18328A0F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523834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858A19D" w14:textId="049FF1C4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582725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B3CDE2C" w14:textId="6E9F3C02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554200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49242B88" w14:textId="40E147EC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rtl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0BA6C951" w14:textId="7C9CA738" w:rsidR="00DC4942" w:rsidRPr="004F2342" w:rsidRDefault="00DC4942" w:rsidP="00ED375A">
            <w:pPr>
              <w:bidi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1</w:t>
            </w:r>
          </w:p>
        </w:tc>
      </w:tr>
      <w:tr w:rsidR="00DC4942" w:rsidRPr="00DA12E4" w14:paraId="6C84B352" w14:textId="77777777" w:rsidTr="00066828">
        <w:trPr>
          <w:trHeight w:val="288"/>
          <w:jc w:val="center"/>
        </w:trPr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232472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39E86C59" w14:textId="2A1BA846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986614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249155B2" w14:textId="002B1E7D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lang w:bidi="ar-JO"/>
            </w:rPr>
            <w:id w:val="-90246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6914C73" w14:textId="0A1E8E03" w:rsidR="00DC4942" w:rsidRPr="004F2342" w:rsidRDefault="00DC4942" w:rsidP="00DC4942">
                <w:pPr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811870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3F2EE039" w14:textId="67990F9A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607167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45CBBB5" w14:textId="761801FA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666465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499CFCA" w14:textId="5CA9CE52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rtl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361745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4BC56BB2" w14:textId="333DCB87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6FC17A7B" w14:textId="223E5F4E" w:rsidR="00DC4942" w:rsidRPr="004F2342" w:rsidRDefault="00DC4942" w:rsidP="00ED375A">
            <w:pPr>
              <w:bidi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2</w:t>
            </w:r>
          </w:p>
        </w:tc>
      </w:tr>
      <w:tr w:rsidR="00DC4942" w:rsidRPr="00DA12E4" w14:paraId="37ACC80A" w14:textId="77777777" w:rsidTr="00066828">
        <w:trPr>
          <w:trHeight w:val="288"/>
          <w:jc w:val="center"/>
        </w:trPr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691302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6B3440D0" w14:textId="2133DCA1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872727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EA75EBA" w14:textId="4B510056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265725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5E9E675" w14:textId="21A7FBBB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223838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93AC4A8" w14:textId="0543084E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705708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E975D09" w14:textId="28FADA62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601988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6FD913C9" w14:textId="79034203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402435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75D8E6F9" w14:textId="594AA3A4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1D21E076" w14:textId="1A38CBF1" w:rsidR="00DC4942" w:rsidRPr="004F2342" w:rsidRDefault="00DC4942" w:rsidP="00ED375A">
            <w:pPr>
              <w:bidi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3</w:t>
            </w:r>
          </w:p>
        </w:tc>
      </w:tr>
      <w:tr w:rsidR="00DC4942" w:rsidRPr="00DA12E4" w14:paraId="490065CA" w14:textId="77777777" w:rsidTr="00066828">
        <w:trPr>
          <w:trHeight w:val="288"/>
          <w:jc w:val="center"/>
        </w:trPr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826272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0F6710E0" w14:textId="58067932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087758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FFF2961" w14:textId="3AF113FD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739364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AE35D6E" w14:textId="4A90D4AE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228529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F843413" w14:textId="0888ABDD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699669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DCECB7F" w14:textId="33E761BC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245499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1616DB9" w14:textId="1416ADBF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458328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21BB40F4" w14:textId="4A456C87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27B795F3" w14:textId="702B08F3" w:rsidR="00DC4942" w:rsidRPr="004F2342" w:rsidRDefault="00DC4942" w:rsidP="00ED375A">
            <w:pPr>
              <w:bidi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4</w:t>
            </w:r>
          </w:p>
        </w:tc>
      </w:tr>
      <w:tr w:rsidR="00DC4942" w:rsidRPr="00DA12E4" w14:paraId="40D4F94D" w14:textId="77777777" w:rsidTr="00066828">
        <w:trPr>
          <w:trHeight w:val="288"/>
          <w:jc w:val="center"/>
        </w:trPr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078439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252E8FFD" w14:textId="6073DC92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154831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6569C4E" w14:textId="737D66C5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289050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3B70313" w14:textId="181FE028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5023469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EFDC638" w14:textId="4942FB5B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444666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8AA35C6" w14:textId="6C115A65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279264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4DDC831" w14:textId="1919F87D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164311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0B55E2C9" w14:textId="6732C483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78E9EA78" w14:textId="2B198429" w:rsidR="00DC4942" w:rsidRPr="004F2342" w:rsidRDefault="00DC4942" w:rsidP="00ED375A">
            <w:pPr>
              <w:bidi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5</w:t>
            </w:r>
          </w:p>
        </w:tc>
      </w:tr>
      <w:tr w:rsidR="00DC4942" w:rsidRPr="00DA12E4" w14:paraId="1B4D152E" w14:textId="77777777" w:rsidTr="00066828">
        <w:trPr>
          <w:trHeight w:val="288"/>
          <w:jc w:val="center"/>
        </w:trPr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57451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7CEBD416" w14:textId="632103AC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25786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E3451B1" w14:textId="509B6F54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266919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382EDD53" w14:textId="3CABBED4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618076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8ED93E3" w14:textId="38CA243C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2021383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D4F6A65" w14:textId="6196948B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905270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AB17323" w14:textId="2D2E72C6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280176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049B0CBD" w14:textId="07E7241B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4B446E6C" w14:textId="11531B24" w:rsidR="00DC4942" w:rsidRPr="004F2342" w:rsidRDefault="00DC4942" w:rsidP="00ED375A">
            <w:pPr>
              <w:bidi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6</w:t>
            </w:r>
          </w:p>
        </w:tc>
      </w:tr>
      <w:tr w:rsidR="00DC4942" w:rsidRPr="00DA12E4" w14:paraId="35474E7F" w14:textId="77777777" w:rsidTr="00066828">
        <w:trPr>
          <w:trHeight w:val="288"/>
          <w:jc w:val="center"/>
        </w:trPr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2049673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166DB8F8" w14:textId="21BC5F57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219640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A5DAE4E" w14:textId="4966F080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409701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6F4A041" w14:textId="53AA4002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618258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31B4C71D" w14:textId="2129BFA1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982757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F4773C8" w14:textId="52560E2B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008831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331AE19" w14:textId="23001F56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341044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53F0EB65" w14:textId="3A6C5720" w:rsidR="00DC4942" w:rsidRPr="004F2342" w:rsidRDefault="00DC4942" w:rsidP="00DC4942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5C835456" w14:textId="52B3A7D0" w:rsidR="00DC4942" w:rsidRPr="004F2342" w:rsidRDefault="00DC4942" w:rsidP="00ED375A">
            <w:pPr>
              <w:bidi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7</w:t>
            </w:r>
          </w:p>
        </w:tc>
      </w:tr>
    </w:tbl>
    <w:p w14:paraId="1389A004" w14:textId="77777777" w:rsidR="00EC5282" w:rsidRDefault="00EC5282">
      <w:pPr>
        <w:bidi/>
      </w:pPr>
      <w:r>
        <w:br w:type="page"/>
      </w:r>
      <w:bookmarkStart w:id="0" w:name="_GoBack"/>
      <w:bookmarkEnd w:id="0"/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1898"/>
        <w:gridCol w:w="1167"/>
        <w:gridCol w:w="2160"/>
        <w:gridCol w:w="1620"/>
        <w:gridCol w:w="1256"/>
        <w:gridCol w:w="1256"/>
      </w:tblGrid>
      <w:tr w:rsidR="00ED375A" w:rsidRPr="00DA12E4" w14:paraId="717A271D" w14:textId="77777777" w:rsidTr="007D3AAD">
        <w:trPr>
          <w:trHeight w:val="288"/>
          <w:jc w:val="center"/>
        </w:trPr>
        <w:tc>
          <w:tcPr>
            <w:tcW w:w="9357" w:type="dxa"/>
            <w:gridSpan w:val="6"/>
            <w:shd w:val="clear" w:color="auto" w:fill="A8D08D" w:themeFill="accent6" w:themeFillTint="99"/>
            <w:vAlign w:val="center"/>
          </w:tcPr>
          <w:p w14:paraId="0F6003B0" w14:textId="4EBA44E4" w:rsidR="00ED375A" w:rsidRPr="00533D5F" w:rsidRDefault="00ED375A" w:rsidP="00533D5F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533D5F">
              <w:rPr>
                <w:rFonts w:cstheme="minorHAnsi"/>
                <w:b/>
                <w:bCs/>
              </w:rPr>
              <w:lastRenderedPageBreak/>
              <w:t>Assessment Methods</w:t>
            </w:r>
          </w:p>
        </w:tc>
      </w:tr>
      <w:tr w:rsidR="00503668" w:rsidRPr="00DA12E4" w14:paraId="5099E4C1" w14:textId="77777777" w:rsidTr="007D3AAD">
        <w:trPr>
          <w:trHeight w:val="288"/>
          <w:jc w:val="center"/>
        </w:trPr>
        <w:tc>
          <w:tcPr>
            <w:tcW w:w="1898" w:type="dxa"/>
            <w:shd w:val="clear" w:color="auto" w:fill="auto"/>
            <w:vAlign w:val="center"/>
          </w:tcPr>
          <w:p w14:paraId="5CD2F9D1" w14:textId="0574A8D7" w:rsidR="00503668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CLOs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24C6B479" w14:textId="1674A471" w:rsidR="00503668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Mark (%)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76064EDC" w14:textId="3B2439CB" w:rsidR="00503668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Assessment Method</w:t>
            </w:r>
          </w:p>
        </w:tc>
        <w:tc>
          <w:tcPr>
            <w:tcW w:w="1620" w:type="dxa"/>
          </w:tcPr>
          <w:p w14:paraId="3960B264" w14:textId="4C3E0055" w:rsidR="00503668" w:rsidRPr="00533D5F" w:rsidRDefault="00ED375A" w:rsidP="00533D5F">
            <w:pPr>
              <w:autoSpaceDE w:val="0"/>
              <w:autoSpaceDN w:val="0"/>
              <w:bidi/>
              <w:adjustRightInd w:val="0"/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Date and Time</w:t>
            </w:r>
          </w:p>
        </w:tc>
        <w:tc>
          <w:tcPr>
            <w:tcW w:w="2512" w:type="dxa"/>
            <w:gridSpan w:val="2"/>
            <w:shd w:val="clear" w:color="auto" w:fill="auto"/>
            <w:vAlign w:val="center"/>
          </w:tcPr>
          <w:p w14:paraId="6B0C4402" w14:textId="44422D4E" w:rsidR="00503668" w:rsidRPr="00533D5F" w:rsidRDefault="00ED375A" w:rsidP="00533D5F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Assessment Type</w:t>
            </w:r>
          </w:p>
        </w:tc>
      </w:tr>
      <w:tr w:rsidR="00ED375A" w:rsidRPr="00DA12E4" w14:paraId="475645A8" w14:textId="77777777" w:rsidTr="007D3AAD">
        <w:trPr>
          <w:trHeight w:val="288"/>
          <w:jc w:val="center"/>
        </w:trPr>
        <w:tc>
          <w:tcPr>
            <w:tcW w:w="1898" w:type="dxa"/>
            <w:shd w:val="clear" w:color="auto" w:fill="auto"/>
            <w:vAlign w:val="center"/>
          </w:tcPr>
          <w:p w14:paraId="20C6EEAD" w14:textId="78AFE2E1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14:paraId="0ABF173A" w14:textId="780A795A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FEABE45" w14:textId="40CD1C99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1620" w:type="dxa"/>
          </w:tcPr>
          <w:p w14:paraId="52E83333" w14:textId="598AEB88" w:rsidR="00ED375A" w:rsidRPr="00533D5F" w:rsidRDefault="00ED375A" w:rsidP="00533D5F">
            <w:pPr>
              <w:autoSpaceDE w:val="0"/>
              <w:autoSpaceDN w:val="0"/>
              <w:bidi/>
              <w:adjustRightInd w:val="0"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2512" w:type="dxa"/>
            <w:gridSpan w:val="2"/>
            <w:shd w:val="clear" w:color="auto" w:fill="auto"/>
            <w:vAlign w:val="center"/>
          </w:tcPr>
          <w:p w14:paraId="4B9251BB" w14:textId="1C2574AA" w:rsidR="00ED375A" w:rsidRPr="00533D5F" w:rsidRDefault="00ED375A" w:rsidP="00533D5F">
            <w:pPr>
              <w:spacing w:before="60" w:after="60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Midterm Exam</w:t>
            </w:r>
          </w:p>
        </w:tc>
      </w:tr>
      <w:tr w:rsidR="00ED375A" w:rsidRPr="00DA12E4" w14:paraId="69488030" w14:textId="77777777" w:rsidTr="007D3AAD">
        <w:trPr>
          <w:trHeight w:val="288"/>
          <w:jc w:val="center"/>
        </w:trPr>
        <w:tc>
          <w:tcPr>
            <w:tcW w:w="1898" w:type="dxa"/>
            <w:shd w:val="clear" w:color="auto" w:fill="auto"/>
            <w:vAlign w:val="center"/>
          </w:tcPr>
          <w:p w14:paraId="5F439C32" w14:textId="0E9FCC66" w:rsidR="00ED375A" w:rsidRPr="00533D5F" w:rsidRDefault="00ED375A" w:rsidP="00533D5F">
            <w:pPr>
              <w:bidi/>
              <w:spacing w:before="60" w:after="60"/>
              <w:rPr>
                <w:rFonts w:cstheme="minorHAnsi"/>
                <w:b/>
                <w:bCs/>
                <w:rtl/>
                <w:lang w:bidi="ar-JO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14:paraId="3FCC18E9" w14:textId="44DE6682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3E467F5" w14:textId="17CEE9FC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1620" w:type="dxa"/>
          </w:tcPr>
          <w:p w14:paraId="105FCB81" w14:textId="5AD51BE3" w:rsidR="00ED375A" w:rsidRPr="00533D5F" w:rsidRDefault="00ED375A" w:rsidP="00533D5F">
            <w:pPr>
              <w:autoSpaceDE w:val="0"/>
              <w:autoSpaceDN w:val="0"/>
              <w:bidi/>
              <w:adjustRightInd w:val="0"/>
              <w:spacing w:before="60" w:after="60"/>
              <w:rPr>
                <w:rFonts w:cstheme="minorHAnsi"/>
                <w:rtl/>
                <w:lang w:bidi="ar-JO"/>
              </w:rPr>
            </w:pPr>
          </w:p>
        </w:tc>
        <w:tc>
          <w:tcPr>
            <w:tcW w:w="1256" w:type="dxa"/>
            <w:shd w:val="clear" w:color="auto" w:fill="auto"/>
            <w:vAlign w:val="center"/>
          </w:tcPr>
          <w:p w14:paraId="32FC4189" w14:textId="7E4EF590" w:rsidR="00ED375A" w:rsidRPr="00533D5F" w:rsidRDefault="00ED375A" w:rsidP="00533D5F">
            <w:pPr>
              <w:spacing w:before="60" w:after="60"/>
              <w:jc w:val="right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Activity (1)</w:t>
            </w:r>
          </w:p>
        </w:tc>
        <w:tc>
          <w:tcPr>
            <w:tcW w:w="1256" w:type="dxa"/>
            <w:vMerge w:val="restart"/>
            <w:shd w:val="clear" w:color="auto" w:fill="auto"/>
            <w:vAlign w:val="center"/>
          </w:tcPr>
          <w:p w14:paraId="3C74D628" w14:textId="76997B29" w:rsidR="00ED375A" w:rsidRPr="00533D5F" w:rsidRDefault="00ED375A" w:rsidP="00533D5F">
            <w:pPr>
              <w:spacing w:before="60" w:after="60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Activities*</w:t>
            </w:r>
          </w:p>
        </w:tc>
      </w:tr>
      <w:tr w:rsidR="00ED375A" w:rsidRPr="00DA12E4" w14:paraId="61B3390D" w14:textId="77777777" w:rsidTr="007D3AAD">
        <w:trPr>
          <w:trHeight w:val="288"/>
          <w:jc w:val="center"/>
        </w:trPr>
        <w:tc>
          <w:tcPr>
            <w:tcW w:w="1898" w:type="dxa"/>
            <w:shd w:val="clear" w:color="auto" w:fill="auto"/>
            <w:vAlign w:val="center"/>
          </w:tcPr>
          <w:p w14:paraId="1623B020" w14:textId="46C6940F" w:rsidR="00ED375A" w:rsidRPr="00533D5F" w:rsidRDefault="00ED375A" w:rsidP="00533D5F">
            <w:pPr>
              <w:bidi/>
              <w:spacing w:before="60" w:after="60"/>
              <w:rPr>
                <w:rFonts w:cstheme="minorHAnsi"/>
                <w:b/>
                <w:bCs/>
                <w:rtl/>
                <w:lang w:bidi="ar-JO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14:paraId="72288068" w14:textId="77777777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6D30C3F" w14:textId="77777777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1620" w:type="dxa"/>
          </w:tcPr>
          <w:p w14:paraId="3989871B" w14:textId="77777777" w:rsidR="00ED375A" w:rsidRPr="00533D5F" w:rsidRDefault="00ED375A" w:rsidP="00533D5F">
            <w:pPr>
              <w:autoSpaceDE w:val="0"/>
              <w:autoSpaceDN w:val="0"/>
              <w:bidi/>
              <w:adjustRightInd w:val="0"/>
              <w:spacing w:before="60" w:after="60"/>
              <w:jc w:val="right"/>
              <w:rPr>
                <w:rFonts w:cstheme="minorHAnsi"/>
                <w:rtl/>
                <w:lang w:bidi="ar-JO"/>
              </w:rPr>
            </w:pPr>
          </w:p>
        </w:tc>
        <w:tc>
          <w:tcPr>
            <w:tcW w:w="1256" w:type="dxa"/>
            <w:shd w:val="clear" w:color="auto" w:fill="auto"/>
            <w:vAlign w:val="center"/>
          </w:tcPr>
          <w:p w14:paraId="1B8C1F06" w14:textId="06A706E1" w:rsidR="00ED375A" w:rsidRPr="00533D5F" w:rsidRDefault="00ED375A" w:rsidP="00533D5F">
            <w:pPr>
              <w:spacing w:before="60" w:after="60"/>
              <w:jc w:val="center"/>
              <w:rPr>
                <w:rFonts w:cstheme="minorHAnsi"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Activity (2)</w:t>
            </w:r>
          </w:p>
        </w:tc>
        <w:tc>
          <w:tcPr>
            <w:tcW w:w="1256" w:type="dxa"/>
            <w:vMerge/>
            <w:shd w:val="clear" w:color="auto" w:fill="auto"/>
            <w:vAlign w:val="center"/>
          </w:tcPr>
          <w:p w14:paraId="6C10F5D1" w14:textId="031D7131" w:rsidR="00ED375A" w:rsidRPr="00533D5F" w:rsidRDefault="00ED375A" w:rsidP="00533D5F">
            <w:pPr>
              <w:spacing w:before="60" w:after="60"/>
              <w:jc w:val="center"/>
              <w:rPr>
                <w:rFonts w:cstheme="minorHAnsi"/>
                <w:lang w:bidi="ar-JO"/>
              </w:rPr>
            </w:pPr>
          </w:p>
        </w:tc>
      </w:tr>
      <w:tr w:rsidR="00ED375A" w:rsidRPr="00DA12E4" w14:paraId="6D4644BD" w14:textId="77777777" w:rsidTr="007D3AAD">
        <w:trPr>
          <w:trHeight w:val="288"/>
          <w:jc w:val="center"/>
        </w:trPr>
        <w:tc>
          <w:tcPr>
            <w:tcW w:w="1898" w:type="dxa"/>
            <w:shd w:val="clear" w:color="auto" w:fill="auto"/>
            <w:vAlign w:val="center"/>
          </w:tcPr>
          <w:p w14:paraId="630BE90F" w14:textId="4B2AD831" w:rsidR="00ED375A" w:rsidRPr="00533D5F" w:rsidRDefault="00ED375A" w:rsidP="00533D5F">
            <w:pPr>
              <w:bidi/>
              <w:spacing w:before="60" w:after="60"/>
              <w:rPr>
                <w:rFonts w:cstheme="minorHAnsi"/>
                <w:b/>
                <w:bCs/>
                <w:rtl/>
                <w:lang w:bidi="ar-JO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14:paraId="5AF8D690" w14:textId="230F69F6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74C44A8" w14:textId="77F31833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1620" w:type="dxa"/>
          </w:tcPr>
          <w:p w14:paraId="3F920B52" w14:textId="3C9BB09A" w:rsidR="00ED375A" w:rsidRPr="00533D5F" w:rsidRDefault="00ED375A" w:rsidP="00533D5F">
            <w:pPr>
              <w:bidi/>
              <w:spacing w:before="60" w:after="60"/>
              <w:jc w:val="right"/>
              <w:rPr>
                <w:rFonts w:cstheme="minorHAnsi"/>
                <w:rtl/>
                <w:lang w:bidi="ar-JO"/>
              </w:rPr>
            </w:pPr>
          </w:p>
        </w:tc>
        <w:tc>
          <w:tcPr>
            <w:tcW w:w="1256" w:type="dxa"/>
            <w:shd w:val="clear" w:color="auto" w:fill="auto"/>
            <w:vAlign w:val="center"/>
          </w:tcPr>
          <w:p w14:paraId="194BEB5D" w14:textId="4F00D742" w:rsidR="00ED375A" w:rsidRPr="00533D5F" w:rsidRDefault="00ED375A" w:rsidP="00533D5F">
            <w:pPr>
              <w:spacing w:before="60" w:after="60"/>
              <w:jc w:val="center"/>
              <w:rPr>
                <w:rFonts w:cstheme="minorHAnsi"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Activity (3)</w:t>
            </w:r>
          </w:p>
        </w:tc>
        <w:tc>
          <w:tcPr>
            <w:tcW w:w="1256" w:type="dxa"/>
            <w:vMerge/>
            <w:shd w:val="clear" w:color="auto" w:fill="auto"/>
            <w:vAlign w:val="center"/>
          </w:tcPr>
          <w:p w14:paraId="63F29B8C" w14:textId="2F9C4691" w:rsidR="00ED375A" w:rsidRPr="00533D5F" w:rsidRDefault="00ED375A" w:rsidP="00533D5F">
            <w:pPr>
              <w:spacing w:before="60" w:after="60"/>
              <w:jc w:val="center"/>
              <w:rPr>
                <w:rFonts w:cstheme="minorHAnsi"/>
                <w:lang w:bidi="ar-JO"/>
              </w:rPr>
            </w:pPr>
          </w:p>
        </w:tc>
      </w:tr>
      <w:tr w:rsidR="00ED375A" w:rsidRPr="00DA12E4" w14:paraId="799351FA" w14:textId="77777777" w:rsidTr="007D3AAD">
        <w:trPr>
          <w:trHeight w:val="288"/>
          <w:jc w:val="center"/>
        </w:trPr>
        <w:tc>
          <w:tcPr>
            <w:tcW w:w="1898" w:type="dxa"/>
            <w:shd w:val="clear" w:color="auto" w:fill="auto"/>
            <w:vAlign w:val="center"/>
          </w:tcPr>
          <w:p w14:paraId="5DD63047" w14:textId="45B4BA59" w:rsidR="00ED375A" w:rsidRPr="00533D5F" w:rsidRDefault="00ED375A" w:rsidP="00533D5F">
            <w:pPr>
              <w:bidi/>
              <w:spacing w:before="60" w:after="60"/>
              <w:rPr>
                <w:rFonts w:cstheme="minorHAnsi"/>
                <w:b/>
                <w:bCs/>
                <w:rtl/>
                <w:lang w:bidi="ar-JO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14:paraId="7D06F891" w14:textId="2160C8F4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F7ADEA5" w14:textId="43F44A72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1620" w:type="dxa"/>
          </w:tcPr>
          <w:p w14:paraId="77BC1F1A" w14:textId="3BD2D551" w:rsidR="00ED375A" w:rsidRPr="00533D5F" w:rsidRDefault="00ED375A" w:rsidP="00533D5F">
            <w:pPr>
              <w:bidi/>
              <w:spacing w:before="60" w:after="60"/>
              <w:jc w:val="right"/>
              <w:rPr>
                <w:rFonts w:cstheme="minorHAnsi"/>
                <w:rtl/>
                <w:lang w:bidi="ar-JO"/>
              </w:rPr>
            </w:pPr>
          </w:p>
        </w:tc>
        <w:tc>
          <w:tcPr>
            <w:tcW w:w="1256" w:type="dxa"/>
            <w:shd w:val="clear" w:color="auto" w:fill="auto"/>
            <w:vAlign w:val="center"/>
          </w:tcPr>
          <w:p w14:paraId="54D85726" w14:textId="649DFC0A" w:rsidR="00ED375A" w:rsidRPr="00533D5F" w:rsidRDefault="00ED375A" w:rsidP="00533D5F">
            <w:pPr>
              <w:spacing w:before="60" w:after="60"/>
              <w:jc w:val="center"/>
              <w:rPr>
                <w:rFonts w:cstheme="minorHAnsi"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Activity (4)</w:t>
            </w:r>
          </w:p>
        </w:tc>
        <w:tc>
          <w:tcPr>
            <w:tcW w:w="1256" w:type="dxa"/>
            <w:vMerge/>
            <w:shd w:val="clear" w:color="auto" w:fill="auto"/>
            <w:vAlign w:val="center"/>
          </w:tcPr>
          <w:p w14:paraId="07022D5F" w14:textId="70DC7744" w:rsidR="00ED375A" w:rsidRPr="00533D5F" w:rsidRDefault="00ED375A" w:rsidP="00533D5F">
            <w:pPr>
              <w:spacing w:before="60" w:after="60"/>
              <w:jc w:val="center"/>
              <w:rPr>
                <w:rFonts w:cstheme="minorHAnsi"/>
                <w:lang w:bidi="ar-JO"/>
              </w:rPr>
            </w:pPr>
          </w:p>
        </w:tc>
      </w:tr>
      <w:tr w:rsidR="00ED375A" w:rsidRPr="00DA12E4" w14:paraId="699A9195" w14:textId="77777777" w:rsidTr="007D3AAD">
        <w:trPr>
          <w:trHeight w:val="288"/>
          <w:jc w:val="center"/>
        </w:trPr>
        <w:tc>
          <w:tcPr>
            <w:tcW w:w="1898" w:type="dxa"/>
            <w:shd w:val="clear" w:color="auto" w:fill="auto"/>
            <w:vAlign w:val="center"/>
          </w:tcPr>
          <w:p w14:paraId="7A9FB2B3" w14:textId="415DCD69" w:rsidR="00ED375A" w:rsidRPr="00533D5F" w:rsidRDefault="00ED375A" w:rsidP="00533D5F">
            <w:pPr>
              <w:bidi/>
              <w:spacing w:before="60" w:after="60"/>
              <w:rPr>
                <w:rFonts w:cstheme="minorHAnsi"/>
                <w:b/>
                <w:bCs/>
                <w:rtl/>
                <w:lang w:bidi="ar-JO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14:paraId="5B978984" w14:textId="77777777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F837CF8" w14:textId="77777777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1620" w:type="dxa"/>
          </w:tcPr>
          <w:p w14:paraId="525E2523" w14:textId="77777777" w:rsidR="00ED375A" w:rsidRPr="00533D5F" w:rsidRDefault="00ED375A" w:rsidP="00533D5F">
            <w:pPr>
              <w:bidi/>
              <w:spacing w:before="60" w:after="60"/>
              <w:jc w:val="right"/>
              <w:rPr>
                <w:rFonts w:cstheme="minorHAnsi"/>
                <w:rtl/>
                <w:lang w:bidi="ar-JO"/>
              </w:rPr>
            </w:pPr>
          </w:p>
        </w:tc>
        <w:tc>
          <w:tcPr>
            <w:tcW w:w="1256" w:type="dxa"/>
            <w:shd w:val="clear" w:color="auto" w:fill="auto"/>
            <w:vAlign w:val="center"/>
          </w:tcPr>
          <w:p w14:paraId="0DC916D3" w14:textId="3C1FF0E6" w:rsidR="00ED375A" w:rsidRPr="00533D5F" w:rsidRDefault="00ED375A" w:rsidP="00533D5F">
            <w:pPr>
              <w:spacing w:before="60" w:after="60"/>
              <w:jc w:val="center"/>
              <w:rPr>
                <w:rFonts w:cstheme="minorHAnsi"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Activity (5)</w:t>
            </w:r>
          </w:p>
        </w:tc>
        <w:tc>
          <w:tcPr>
            <w:tcW w:w="1256" w:type="dxa"/>
            <w:vMerge/>
            <w:shd w:val="clear" w:color="auto" w:fill="auto"/>
            <w:vAlign w:val="center"/>
          </w:tcPr>
          <w:p w14:paraId="00C390E7" w14:textId="4F44644F" w:rsidR="00ED375A" w:rsidRPr="00533D5F" w:rsidRDefault="00ED375A" w:rsidP="00533D5F">
            <w:pPr>
              <w:spacing w:before="60" w:after="60"/>
              <w:jc w:val="center"/>
              <w:rPr>
                <w:rFonts w:cstheme="minorHAnsi"/>
                <w:lang w:bidi="ar-JO"/>
              </w:rPr>
            </w:pPr>
          </w:p>
        </w:tc>
      </w:tr>
      <w:tr w:rsidR="00ED375A" w:rsidRPr="00DA12E4" w14:paraId="0AB35335" w14:textId="77777777" w:rsidTr="007D3AAD">
        <w:trPr>
          <w:trHeight w:val="288"/>
          <w:jc w:val="center"/>
        </w:trPr>
        <w:tc>
          <w:tcPr>
            <w:tcW w:w="1898" w:type="dxa"/>
            <w:shd w:val="clear" w:color="auto" w:fill="auto"/>
            <w:vAlign w:val="center"/>
          </w:tcPr>
          <w:p w14:paraId="2FB5AE59" w14:textId="469E1042" w:rsidR="00ED375A" w:rsidRPr="00533D5F" w:rsidRDefault="00ED375A" w:rsidP="00533D5F">
            <w:pPr>
              <w:bidi/>
              <w:spacing w:before="60" w:after="60"/>
              <w:rPr>
                <w:rFonts w:cstheme="minorHAnsi"/>
                <w:b/>
                <w:bCs/>
                <w:rtl/>
                <w:lang w:bidi="ar-JO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14:paraId="67EE5263" w14:textId="1909F02A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CDB99CC" w14:textId="0DD8E33D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rtl/>
                <w:lang w:bidi="ar-JO"/>
              </w:rPr>
            </w:pPr>
          </w:p>
        </w:tc>
        <w:tc>
          <w:tcPr>
            <w:tcW w:w="1620" w:type="dxa"/>
          </w:tcPr>
          <w:p w14:paraId="4FA80E49" w14:textId="417A9CCB" w:rsidR="00ED375A" w:rsidRPr="00533D5F" w:rsidRDefault="00ED375A" w:rsidP="00533D5F">
            <w:pPr>
              <w:bidi/>
              <w:spacing w:before="60" w:after="60"/>
              <w:jc w:val="center"/>
              <w:rPr>
                <w:rFonts w:cstheme="minorHAnsi"/>
                <w:lang w:bidi="ar-JO"/>
              </w:rPr>
            </w:pPr>
          </w:p>
        </w:tc>
        <w:tc>
          <w:tcPr>
            <w:tcW w:w="2512" w:type="dxa"/>
            <w:gridSpan w:val="2"/>
            <w:shd w:val="clear" w:color="auto" w:fill="auto"/>
            <w:vAlign w:val="center"/>
          </w:tcPr>
          <w:p w14:paraId="7D38E4ED" w14:textId="4B679B42" w:rsidR="00ED375A" w:rsidRPr="00533D5F" w:rsidRDefault="00ED375A" w:rsidP="00533D5F">
            <w:pPr>
              <w:spacing w:before="60" w:after="60"/>
              <w:rPr>
                <w:rFonts w:cstheme="minorHAnsi"/>
                <w:b/>
                <w:bCs/>
                <w:lang w:bidi="ar-JO"/>
              </w:rPr>
            </w:pPr>
            <w:r w:rsidRPr="00533D5F">
              <w:rPr>
                <w:rFonts w:cstheme="minorHAnsi"/>
                <w:b/>
                <w:bCs/>
                <w:lang w:bidi="ar-JO"/>
              </w:rPr>
              <w:t>Final Exam</w:t>
            </w:r>
          </w:p>
        </w:tc>
      </w:tr>
    </w:tbl>
    <w:p w14:paraId="63939CFE" w14:textId="4232D98C" w:rsidR="00BD6593" w:rsidRPr="00533D5F" w:rsidRDefault="00ED375A" w:rsidP="00533D5F">
      <w:pPr>
        <w:spacing w:after="120"/>
        <w:ind w:left="90" w:hanging="90"/>
        <w:jc w:val="both"/>
        <w:rPr>
          <w:rFonts w:cstheme="minorHAnsi"/>
          <w:sz w:val="18"/>
          <w:szCs w:val="18"/>
          <w:rtl/>
          <w:lang w:bidi="ar-JO"/>
        </w:rPr>
      </w:pPr>
      <w:r w:rsidRPr="00533D5F">
        <w:rPr>
          <w:rFonts w:cstheme="minorHAnsi"/>
          <w:sz w:val="18"/>
          <w:szCs w:val="18"/>
          <w:lang w:bidi="ar-JO"/>
        </w:rPr>
        <w:t xml:space="preserve">*The instructor must choose at least three activities from the following: </w:t>
      </w:r>
      <w:r w:rsidR="00533D5F" w:rsidRPr="00533D5F">
        <w:rPr>
          <w:rFonts w:cstheme="minorHAnsi"/>
          <w:sz w:val="18"/>
          <w:szCs w:val="18"/>
          <w:lang w:bidi="ar-JO"/>
        </w:rPr>
        <w:t>quizzes</w:t>
      </w:r>
      <w:r w:rsidRPr="00533D5F">
        <w:rPr>
          <w:rFonts w:cstheme="minorHAnsi"/>
          <w:sz w:val="18"/>
          <w:szCs w:val="18"/>
          <w:lang w:bidi="ar-JO"/>
        </w:rPr>
        <w:t xml:space="preserve">, assignments, projects, videos, discussions, </w:t>
      </w:r>
      <w:proofErr w:type="spellStart"/>
      <w:r w:rsidRPr="00533D5F">
        <w:rPr>
          <w:rFonts w:cstheme="minorHAnsi"/>
          <w:sz w:val="18"/>
          <w:szCs w:val="18"/>
          <w:lang w:bidi="ar-JO"/>
        </w:rPr>
        <w:t>etc</w:t>
      </w:r>
      <w:proofErr w:type="spellEnd"/>
      <w:r w:rsidRPr="00533D5F">
        <w:rPr>
          <w:rFonts w:cstheme="minorHAnsi"/>
          <w:sz w:val="18"/>
          <w:szCs w:val="18"/>
          <w:rtl/>
          <w:lang w:bidi="ar-JO"/>
        </w:rPr>
        <w:t>.</w:t>
      </w:r>
    </w:p>
    <w:tbl>
      <w:tblPr>
        <w:tblStyle w:val="TableGrid"/>
        <w:bidiVisual/>
        <w:tblW w:w="9355" w:type="dxa"/>
        <w:jc w:val="center"/>
        <w:tblLook w:val="04A0" w:firstRow="1" w:lastRow="0" w:firstColumn="1" w:lastColumn="0" w:noHBand="0" w:noVBand="1"/>
      </w:tblPr>
      <w:tblGrid>
        <w:gridCol w:w="2246"/>
        <w:gridCol w:w="5400"/>
        <w:gridCol w:w="1709"/>
      </w:tblGrid>
      <w:tr w:rsidR="00EC5282" w:rsidRPr="00DA12E4" w14:paraId="71245D98" w14:textId="3E45904F" w:rsidTr="007D3AAD">
        <w:trPr>
          <w:tblHeader/>
          <w:jc w:val="center"/>
        </w:trPr>
        <w:tc>
          <w:tcPr>
            <w:tcW w:w="9355" w:type="dxa"/>
            <w:gridSpan w:val="3"/>
            <w:shd w:val="clear" w:color="auto" w:fill="A8D08D" w:themeFill="accent6" w:themeFillTint="99"/>
            <w:vAlign w:val="center"/>
          </w:tcPr>
          <w:p w14:paraId="0DBE0E07" w14:textId="0F9CACF8" w:rsidR="00EC5282" w:rsidRPr="009C7A04" w:rsidRDefault="008801B0" w:rsidP="00533D5F">
            <w:pPr>
              <w:autoSpaceDE w:val="0"/>
              <w:autoSpaceDN w:val="0"/>
              <w:bidi/>
              <w:adjustRightInd w:val="0"/>
              <w:spacing w:before="60" w:after="60"/>
              <w:jc w:val="center"/>
              <w:rPr>
                <w:rFonts w:cstheme="minorHAnsi"/>
                <w:b/>
                <w:bCs/>
                <w:rtl/>
              </w:rPr>
            </w:pPr>
            <w:r w:rsidRPr="009C7A04">
              <w:rPr>
                <w:rFonts w:cstheme="minorHAnsi"/>
                <w:b/>
                <w:bCs/>
              </w:rPr>
              <w:t xml:space="preserve">Course Contents, Schedule, and </w:t>
            </w:r>
            <w:r w:rsidR="00533D5F">
              <w:rPr>
                <w:rFonts w:cstheme="minorHAnsi"/>
                <w:b/>
                <w:bCs/>
              </w:rPr>
              <w:t>Instruction</w:t>
            </w:r>
            <w:r w:rsidRPr="009C7A04">
              <w:rPr>
                <w:rFonts w:cstheme="minorHAnsi"/>
                <w:b/>
                <w:bCs/>
              </w:rPr>
              <w:t xml:space="preserve"> Methods </w:t>
            </w:r>
          </w:p>
        </w:tc>
      </w:tr>
      <w:tr w:rsidR="008801B0" w:rsidRPr="00DA12E4" w14:paraId="2CCC8893" w14:textId="77777777" w:rsidTr="007D3AAD">
        <w:trPr>
          <w:tblHeader/>
          <w:jc w:val="center"/>
        </w:trPr>
        <w:tc>
          <w:tcPr>
            <w:tcW w:w="2246" w:type="dxa"/>
            <w:shd w:val="clear" w:color="auto" w:fill="A8D08D" w:themeFill="accent6" w:themeFillTint="99"/>
            <w:vAlign w:val="center"/>
          </w:tcPr>
          <w:p w14:paraId="0C6E4D52" w14:textId="34BBFC96" w:rsidR="008801B0" w:rsidRPr="009C7A04" w:rsidRDefault="00533D5F" w:rsidP="00533D5F">
            <w:pPr>
              <w:autoSpaceDE w:val="0"/>
              <w:autoSpaceDN w:val="0"/>
              <w:bidi/>
              <w:adjustRightInd w:val="0"/>
              <w:spacing w:before="60" w:after="60"/>
              <w:jc w:val="center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Instruction</w:t>
            </w:r>
            <w:r w:rsidR="008801B0" w:rsidRPr="009C7A04">
              <w:rPr>
                <w:rFonts w:cstheme="minorHAnsi"/>
                <w:b/>
                <w:bCs/>
              </w:rPr>
              <w:t xml:space="preserve"> Method**</w:t>
            </w:r>
          </w:p>
        </w:tc>
        <w:tc>
          <w:tcPr>
            <w:tcW w:w="5400" w:type="dxa"/>
            <w:shd w:val="clear" w:color="auto" w:fill="A8D08D" w:themeFill="accent6" w:themeFillTint="99"/>
            <w:vAlign w:val="center"/>
          </w:tcPr>
          <w:p w14:paraId="7E98F1FE" w14:textId="178DEEFE" w:rsidR="008801B0" w:rsidRPr="009C7A04" w:rsidRDefault="008801B0" w:rsidP="00533D5F">
            <w:pPr>
              <w:autoSpaceDE w:val="0"/>
              <w:autoSpaceDN w:val="0"/>
              <w:bidi/>
              <w:adjustRightInd w:val="0"/>
              <w:spacing w:before="60" w:after="60"/>
              <w:jc w:val="center"/>
              <w:rPr>
                <w:rFonts w:cstheme="minorHAnsi"/>
                <w:b/>
                <w:bCs/>
                <w:rtl/>
              </w:rPr>
            </w:pPr>
            <w:r w:rsidRPr="009C7A04">
              <w:rPr>
                <w:rFonts w:cstheme="minorHAnsi"/>
                <w:b/>
                <w:bCs/>
              </w:rPr>
              <w:t>Course Content</w:t>
            </w:r>
          </w:p>
        </w:tc>
        <w:tc>
          <w:tcPr>
            <w:tcW w:w="1709" w:type="dxa"/>
            <w:shd w:val="clear" w:color="auto" w:fill="A8D08D" w:themeFill="accent6" w:themeFillTint="99"/>
            <w:vAlign w:val="center"/>
          </w:tcPr>
          <w:p w14:paraId="4C8887BF" w14:textId="04137ABE" w:rsidR="008801B0" w:rsidRPr="009C7A04" w:rsidRDefault="008801B0" w:rsidP="002603B3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9C7A04">
              <w:rPr>
                <w:rFonts w:cstheme="minorHAnsi"/>
                <w:b/>
                <w:bCs/>
              </w:rPr>
              <w:t>Week</w:t>
            </w:r>
          </w:p>
        </w:tc>
      </w:tr>
      <w:tr w:rsidR="008801B0" w:rsidRPr="00DA12E4" w14:paraId="4C5744C7" w14:textId="4F2CE88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5F54E8ED" w14:textId="34FE2638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5778B226" w14:textId="66B5FFFA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08E14F8C" w14:textId="235D9CC0" w:rsidR="008801B0" w:rsidRPr="008801B0" w:rsidRDefault="008801B0" w:rsidP="009C7A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Week 1</w:t>
            </w:r>
          </w:p>
        </w:tc>
      </w:tr>
      <w:tr w:rsidR="008801B0" w:rsidRPr="00DA12E4" w14:paraId="254B1AFD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1E7F7265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1A544A36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  <w:tc>
          <w:tcPr>
            <w:tcW w:w="1709" w:type="dxa"/>
            <w:vMerge/>
            <w:vAlign w:val="center"/>
          </w:tcPr>
          <w:p w14:paraId="2EAFB1F7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</w:tr>
      <w:tr w:rsidR="008801B0" w:rsidRPr="00DA12E4" w14:paraId="1CA7E06C" w14:textId="46B572CB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61CB2512" w14:textId="150D0272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4959FF67" w14:textId="6F2A0856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3A01B3C8" w14:textId="72409E9C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cstheme="minorHAnsi"/>
                <w:b/>
                <w:bCs/>
              </w:rPr>
              <w:t>Week 2</w:t>
            </w:r>
          </w:p>
        </w:tc>
      </w:tr>
      <w:tr w:rsidR="008801B0" w:rsidRPr="00DA12E4" w14:paraId="0D693CBB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36F14128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605D6DA7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  <w:tc>
          <w:tcPr>
            <w:tcW w:w="1709" w:type="dxa"/>
            <w:vMerge/>
            <w:vAlign w:val="center"/>
          </w:tcPr>
          <w:p w14:paraId="7B447C80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</w:tr>
      <w:tr w:rsidR="008801B0" w:rsidRPr="00DA12E4" w14:paraId="235C8BCE" w14:textId="6E5AD7EB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2D138217" w14:textId="3411BF75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60727E1A" w14:textId="3A8EC860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2E1A5187" w14:textId="6D806B95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3</w:t>
            </w:r>
          </w:p>
        </w:tc>
      </w:tr>
      <w:tr w:rsidR="008801B0" w:rsidRPr="00DA12E4" w14:paraId="30AF74F6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3FDC1A73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79EF8F2E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7654DD01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0E2661EC" w14:textId="42B664F6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45157831" w14:textId="72AC33A1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63B0BBED" w14:textId="12A9CB8B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6A4BFEB1" w14:textId="59005F9B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4</w:t>
            </w:r>
          </w:p>
        </w:tc>
      </w:tr>
      <w:tr w:rsidR="008801B0" w:rsidRPr="00DA12E4" w14:paraId="30F976D8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016C5F7A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3597882A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114F799F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3A59C557" w14:textId="0076B78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0A625CF5" w14:textId="7E60B3D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7A94D26E" w14:textId="16F23D9C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656B66BF" w14:textId="2CD09108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5</w:t>
            </w:r>
          </w:p>
        </w:tc>
      </w:tr>
      <w:tr w:rsidR="008801B0" w:rsidRPr="00DA12E4" w14:paraId="3B9AD005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775D6EB0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566C3E3D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119C7E02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1F8A1E66" w14:textId="645189C6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46880A00" w14:textId="585897F4" w:rsidR="008801B0" w:rsidRPr="00321546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6BF48B1F" w14:textId="6632404B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271F54D0" w14:textId="6976151D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6</w:t>
            </w:r>
          </w:p>
        </w:tc>
      </w:tr>
      <w:tr w:rsidR="008801B0" w:rsidRPr="00DA12E4" w14:paraId="4487F636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7997642A" w14:textId="77777777" w:rsidR="008801B0" w:rsidRPr="00321546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3FEAAA8D" w14:textId="77777777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289DB07A" w14:textId="77777777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8801B0" w:rsidRPr="00DA12E4" w14:paraId="6F904542" w14:textId="780567E8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30C318AD" w14:textId="7214FBD5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4796643D" w14:textId="30D9670C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02701FE7" w14:textId="6444893D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7</w:t>
            </w:r>
          </w:p>
        </w:tc>
      </w:tr>
      <w:tr w:rsidR="008801B0" w:rsidRPr="00DA12E4" w14:paraId="1A226891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222E36CF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61F9717F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39840E39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7A38D4D4" w14:textId="228494B2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7A743FFB" w14:textId="3FC10807" w:rsidR="008801B0" w:rsidRPr="00DA12E4" w:rsidRDefault="008801B0" w:rsidP="009C7A04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58C78B53" w14:textId="1F52FD1F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534937D9" w14:textId="08157DDA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8</w:t>
            </w:r>
          </w:p>
        </w:tc>
      </w:tr>
      <w:tr w:rsidR="008801B0" w:rsidRPr="00DA12E4" w14:paraId="1DED8528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410BB91A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79C8F5C8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2D89E39B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2B7AEE03" w14:textId="3AF05FBE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2812F573" w14:textId="386C2C0C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7A5F0CCC" w14:textId="4DC545DC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3295C2AF" w14:textId="31BD8C23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9</w:t>
            </w:r>
          </w:p>
        </w:tc>
      </w:tr>
      <w:tr w:rsidR="008801B0" w:rsidRPr="00DA12E4" w14:paraId="198814D6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466F2CB3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3212A39F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101BE760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149520D0" w14:textId="365A7211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46C78C3E" w14:textId="4FB5EF75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705C00BC" w14:textId="2415DA39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46D6BC62" w14:textId="2AC426D2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10</w:t>
            </w:r>
          </w:p>
        </w:tc>
      </w:tr>
      <w:tr w:rsidR="008801B0" w:rsidRPr="00DA12E4" w14:paraId="483D2EE5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17CF3C92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0453671D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0EA76E3F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05A38018" w14:textId="3705DD02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44C7C884" w14:textId="42121FC1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3F644B24" w14:textId="75617340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76FC74A8" w14:textId="6AA0743E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11</w:t>
            </w:r>
          </w:p>
        </w:tc>
      </w:tr>
      <w:tr w:rsidR="008801B0" w:rsidRPr="00DA12E4" w14:paraId="682333F7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2CEBD95E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6EFEA750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3A65A2CC" w14:textId="3206021D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71ABCFBC" w14:textId="4E14568E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03F13D55" w14:textId="28986C54" w:rsidR="008801B0" w:rsidRPr="00321546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58CAA86A" w14:textId="7D586946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7D49536F" w14:textId="0963F46A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12</w:t>
            </w:r>
          </w:p>
        </w:tc>
      </w:tr>
      <w:tr w:rsidR="008801B0" w:rsidRPr="00DA12E4" w14:paraId="2CB46D58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7B729B87" w14:textId="77777777" w:rsidR="008801B0" w:rsidRPr="00321546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76C58359" w14:textId="77777777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124CF089" w14:textId="2F5FEE6C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8801B0" w:rsidRPr="00DA12E4" w14:paraId="02938FB8" w14:textId="0112BEF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09755C2C" w14:textId="7A80AB61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765DABC5" w14:textId="43CB904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4734C419" w14:textId="4B3E1EEE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13</w:t>
            </w:r>
          </w:p>
        </w:tc>
      </w:tr>
      <w:tr w:rsidR="008801B0" w:rsidRPr="00DA12E4" w14:paraId="183ED9D4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609CDC5F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7CBF0E7C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489BB36B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01042817" w14:textId="4E53E00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6083812E" w14:textId="5AA44B9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2FFFBD0B" w14:textId="736AC09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02C655E5" w14:textId="5EB2CF20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14</w:t>
            </w:r>
          </w:p>
        </w:tc>
      </w:tr>
      <w:tr w:rsidR="008801B0" w:rsidRPr="00DA12E4" w14:paraId="1394BDEF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221CAB2C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40DF89B5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5AB2AC9C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4E5C9226" w14:textId="0DD9F482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4A5F6418" w14:textId="3883FEF8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488FC3EF" w14:textId="616B6806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 w:val="restart"/>
            <w:vAlign w:val="center"/>
          </w:tcPr>
          <w:p w14:paraId="7D85C92F" w14:textId="59234111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15</w:t>
            </w:r>
          </w:p>
        </w:tc>
      </w:tr>
      <w:tr w:rsidR="008801B0" w:rsidRPr="00DA12E4" w14:paraId="4ECCAD32" w14:textId="77777777" w:rsidTr="007D3AAD">
        <w:trPr>
          <w:trHeight w:val="288"/>
          <w:jc w:val="center"/>
        </w:trPr>
        <w:tc>
          <w:tcPr>
            <w:tcW w:w="2246" w:type="dxa"/>
            <w:shd w:val="clear" w:color="auto" w:fill="auto"/>
            <w:vAlign w:val="center"/>
          </w:tcPr>
          <w:p w14:paraId="1332D2AE" w14:textId="77777777" w:rsidR="008801B0" w:rsidRPr="00DA12E4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auto"/>
            <w:vAlign w:val="center"/>
          </w:tcPr>
          <w:p w14:paraId="1FC9085F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Merge/>
            <w:vAlign w:val="center"/>
          </w:tcPr>
          <w:p w14:paraId="7E52EFF6" w14:textId="77777777" w:rsidR="008801B0" w:rsidRPr="00DA12E4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801B0" w:rsidRPr="00DA12E4" w14:paraId="5E3FBE1B" w14:textId="10841C7E" w:rsidTr="007D3AAD">
        <w:trPr>
          <w:trHeight w:val="288"/>
          <w:jc w:val="center"/>
        </w:trPr>
        <w:tc>
          <w:tcPr>
            <w:tcW w:w="2246" w:type="dxa"/>
            <w:shd w:val="clear" w:color="auto" w:fill="D0CECE" w:themeFill="background2" w:themeFillShade="E6"/>
            <w:vAlign w:val="center"/>
          </w:tcPr>
          <w:p w14:paraId="71FB7B5D" w14:textId="74A204E7" w:rsidR="008801B0" w:rsidRPr="00321546" w:rsidRDefault="008801B0" w:rsidP="009C7A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5400" w:type="dxa"/>
            <w:shd w:val="clear" w:color="auto" w:fill="D0CECE" w:themeFill="background2" w:themeFillShade="E6"/>
            <w:vAlign w:val="center"/>
          </w:tcPr>
          <w:p w14:paraId="57B88E81" w14:textId="740811DB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lang w:bidi="ar-JO"/>
              </w:rPr>
              <w:t>Final Exam Week</w:t>
            </w:r>
          </w:p>
        </w:tc>
        <w:tc>
          <w:tcPr>
            <w:tcW w:w="1709" w:type="dxa"/>
            <w:shd w:val="clear" w:color="auto" w:fill="D0CECE" w:themeFill="background2" w:themeFillShade="E6"/>
            <w:vAlign w:val="center"/>
          </w:tcPr>
          <w:p w14:paraId="3745D089" w14:textId="406A70BA" w:rsidR="008801B0" w:rsidRPr="00321546" w:rsidRDefault="008801B0" w:rsidP="009C7A0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Week 16</w:t>
            </w:r>
          </w:p>
        </w:tc>
      </w:tr>
    </w:tbl>
    <w:p w14:paraId="34CE3271" w14:textId="5868A494" w:rsidR="008801B0" w:rsidRDefault="007C32AB" w:rsidP="00533D5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**</w:t>
      </w:r>
      <w:r w:rsidR="00533D5F">
        <w:rPr>
          <w:sz w:val="20"/>
          <w:szCs w:val="20"/>
        </w:rPr>
        <w:t>Instruction</w:t>
      </w:r>
      <w:r w:rsidR="008801B0">
        <w:rPr>
          <w:sz w:val="20"/>
          <w:szCs w:val="20"/>
        </w:rPr>
        <w:t xml:space="preserve"> metho</w:t>
      </w:r>
      <w:r w:rsidR="009C7A04">
        <w:rPr>
          <w:sz w:val="20"/>
          <w:szCs w:val="20"/>
        </w:rPr>
        <w:t>d</w:t>
      </w:r>
      <w:r>
        <w:rPr>
          <w:sz w:val="20"/>
          <w:szCs w:val="20"/>
        </w:rPr>
        <w:t xml:space="preserve"> is as follows:</w:t>
      </w:r>
    </w:p>
    <w:p w14:paraId="4642B7DA" w14:textId="08A47503" w:rsidR="007C32AB" w:rsidRDefault="007C32AB" w:rsidP="00533D5F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 w:val="20"/>
          <w:szCs w:val="20"/>
        </w:rPr>
      </w:pPr>
      <w:r w:rsidRPr="007C32AB">
        <w:rPr>
          <w:b/>
          <w:bCs/>
          <w:sz w:val="20"/>
          <w:szCs w:val="20"/>
        </w:rPr>
        <w:t>Face-to-Face course</w:t>
      </w:r>
      <w:r>
        <w:rPr>
          <w:sz w:val="20"/>
          <w:szCs w:val="20"/>
        </w:rPr>
        <w:t>: Face-to-face class</w:t>
      </w:r>
    </w:p>
    <w:p w14:paraId="2CF8AFC2" w14:textId="2DEE05EC" w:rsidR="007C32AB" w:rsidRPr="007C32AB" w:rsidRDefault="007C32AB" w:rsidP="00533D5F">
      <w:pPr>
        <w:pStyle w:val="ListParagraph"/>
        <w:numPr>
          <w:ilvl w:val="0"/>
          <w:numId w:val="8"/>
        </w:numPr>
        <w:spacing w:after="0" w:line="240" w:lineRule="auto"/>
        <w:rPr>
          <w:sz w:val="20"/>
          <w:szCs w:val="20"/>
        </w:rPr>
      </w:pPr>
      <w:r w:rsidRPr="007C32AB">
        <w:rPr>
          <w:b/>
          <w:bCs/>
          <w:sz w:val="20"/>
          <w:szCs w:val="20"/>
        </w:rPr>
        <w:t>Online</w:t>
      </w:r>
      <w:r w:rsidR="00641030">
        <w:rPr>
          <w:sz w:val="20"/>
          <w:szCs w:val="20"/>
        </w:rPr>
        <w:t xml:space="preserve"> </w:t>
      </w:r>
      <w:r w:rsidR="00641030" w:rsidRPr="00641030">
        <w:rPr>
          <w:b/>
          <w:bCs/>
          <w:sz w:val="20"/>
          <w:szCs w:val="20"/>
        </w:rPr>
        <w:t>course</w:t>
      </w:r>
      <w:r w:rsidRPr="007C32AB">
        <w:rPr>
          <w:sz w:val="20"/>
          <w:szCs w:val="20"/>
        </w:rPr>
        <w:t>: Interactive synchronous or asynchronous</w:t>
      </w:r>
    </w:p>
    <w:p w14:paraId="7A0A92DC" w14:textId="207C29CD" w:rsidR="007C32AB" w:rsidRPr="007C32AB" w:rsidRDefault="00641030" w:rsidP="002F5DFA">
      <w:pPr>
        <w:pStyle w:val="ListParagraph"/>
        <w:numPr>
          <w:ilvl w:val="0"/>
          <w:numId w:val="8"/>
        </w:numPr>
        <w:spacing w:after="120" w:line="240" w:lineRule="auto"/>
        <w:jc w:val="left"/>
        <w:rPr>
          <w:sz w:val="20"/>
          <w:szCs w:val="20"/>
        </w:rPr>
      </w:pPr>
      <w:r>
        <w:rPr>
          <w:b/>
          <w:bCs/>
          <w:sz w:val="20"/>
          <w:szCs w:val="20"/>
        </w:rPr>
        <w:t>Blended course</w:t>
      </w:r>
      <w:r w:rsidR="007C32AB">
        <w:rPr>
          <w:sz w:val="20"/>
          <w:szCs w:val="20"/>
        </w:rPr>
        <w:t xml:space="preserve">: Face-to-face or </w:t>
      </w:r>
      <w:r w:rsidR="002F5DFA">
        <w:rPr>
          <w:sz w:val="20"/>
          <w:szCs w:val="20"/>
        </w:rPr>
        <w:t>Online (</w:t>
      </w:r>
      <w:r w:rsidR="002F5DFA" w:rsidRPr="007C32AB">
        <w:rPr>
          <w:sz w:val="20"/>
          <w:szCs w:val="20"/>
        </w:rPr>
        <w:t>synchronous or asynchronous</w:t>
      </w:r>
      <w:r w:rsidR="002F5DFA">
        <w:rPr>
          <w:sz w:val="20"/>
          <w:szCs w:val="20"/>
        </w:rPr>
        <w:t>)</w:t>
      </w:r>
    </w:p>
    <w:tbl>
      <w:tblPr>
        <w:tblStyle w:val="TableGrid"/>
        <w:bidiVisual/>
        <w:tblW w:w="9358" w:type="dxa"/>
        <w:jc w:val="center"/>
        <w:tblLook w:val="04A0" w:firstRow="1" w:lastRow="0" w:firstColumn="1" w:lastColumn="0" w:noHBand="0" w:noVBand="1"/>
      </w:tblPr>
      <w:tblGrid>
        <w:gridCol w:w="7475"/>
        <w:gridCol w:w="1883"/>
      </w:tblGrid>
      <w:tr w:rsidR="003C4FD1" w:rsidRPr="00DA12E4" w14:paraId="67DF2115" w14:textId="77777777" w:rsidTr="003C6BC5">
        <w:trPr>
          <w:trHeight w:val="288"/>
          <w:jc w:val="center"/>
        </w:trPr>
        <w:tc>
          <w:tcPr>
            <w:tcW w:w="9358" w:type="dxa"/>
            <w:gridSpan w:val="2"/>
            <w:shd w:val="clear" w:color="auto" w:fill="A8D08D" w:themeFill="accent6" w:themeFillTint="99"/>
            <w:vAlign w:val="center"/>
          </w:tcPr>
          <w:p w14:paraId="3CBADDE3" w14:textId="3F37E9CD" w:rsidR="003C4FD1" w:rsidRPr="003C4FD1" w:rsidRDefault="00B90326" w:rsidP="00533D5F">
            <w:pPr>
              <w:bidi/>
              <w:spacing w:before="60" w:after="60"/>
              <w:jc w:val="center"/>
              <w:rPr>
                <w:b/>
                <w:bCs/>
                <w:rtl/>
                <w:lang w:bidi="ar-JO"/>
              </w:rPr>
            </w:pPr>
            <w:r w:rsidRPr="007C32AB">
              <w:rPr>
                <w:sz w:val="20"/>
                <w:szCs w:val="20"/>
                <w:rtl/>
              </w:rPr>
              <w:tab/>
            </w:r>
            <w:r w:rsidR="003C4FD1" w:rsidRPr="007A1599">
              <w:rPr>
                <w:b/>
                <w:bCs/>
                <w:lang w:bidi="ar-JO"/>
              </w:rPr>
              <w:t>Main Textbook and References</w:t>
            </w:r>
          </w:p>
        </w:tc>
      </w:tr>
      <w:tr w:rsidR="003C4FD1" w:rsidRPr="00DA12E4" w14:paraId="5245E61C" w14:textId="77777777" w:rsidTr="003C6BC5">
        <w:trPr>
          <w:jc w:val="center"/>
        </w:trPr>
        <w:tc>
          <w:tcPr>
            <w:tcW w:w="7475" w:type="dxa"/>
            <w:shd w:val="clear" w:color="auto" w:fill="auto"/>
            <w:vAlign w:val="center"/>
          </w:tcPr>
          <w:p w14:paraId="1FA620CE" w14:textId="6D5528C2" w:rsidR="003C4FD1" w:rsidRPr="00DA12E4" w:rsidRDefault="003C4FD1" w:rsidP="00533D5F">
            <w:pPr>
              <w:bidi/>
              <w:spacing w:before="4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883" w:type="dxa"/>
            <w:shd w:val="clear" w:color="auto" w:fill="auto"/>
            <w:vAlign w:val="center"/>
          </w:tcPr>
          <w:p w14:paraId="43453D1A" w14:textId="6AE5F318" w:rsidR="003C4FD1" w:rsidRPr="00DA12E4" w:rsidRDefault="003C4FD1" w:rsidP="00533D5F">
            <w:pPr>
              <w:bidi/>
              <w:spacing w:before="40" w:after="40"/>
              <w:jc w:val="right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7A1599">
              <w:rPr>
                <w:b/>
                <w:bCs/>
                <w:lang w:bidi="ar-JO"/>
              </w:rPr>
              <w:t>Main Textbook</w:t>
            </w:r>
          </w:p>
        </w:tc>
      </w:tr>
      <w:tr w:rsidR="003C4FD1" w:rsidRPr="00DA12E4" w14:paraId="74A904DC" w14:textId="77777777" w:rsidTr="003C6BC5">
        <w:trPr>
          <w:jc w:val="center"/>
        </w:trPr>
        <w:tc>
          <w:tcPr>
            <w:tcW w:w="7475" w:type="dxa"/>
            <w:shd w:val="clear" w:color="auto" w:fill="auto"/>
            <w:vAlign w:val="center"/>
          </w:tcPr>
          <w:p w14:paraId="0E0358C9" w14:textId="77099D99" w:rsidR="003C4FD1" w:rsidRPr="00DA12E4" w:rsidRDefault="003C4FD1" w:rsidP="00533D5F">
            <w:pPr>
              <w:bidi/>
              <w:spacing w:before="4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883" w:type="dxa"/>
            <w:shd w:val="clear" w:color="auto" w:fill="auto"/>
            <w:vAlign w:val="center"/>
          </w:tcPr>
          <w:p w14:paraId="3171C540" w14:textId="12ABD150" w:rsidR="003C4FD1" w:rsidRPr="00306EDA" w:rsidRDefault="003C4FD1" w:rsidP="00533D5F">
            <w:pPr>
              <w:bidi/>
              <w:spacing w:before="40" w:after="40"/>
              <w:jc w:val="right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7A1599">
              <w:rPr>
                <w:b/>
                <w:bCs/>
                <w:lang w:bidi="ar-JO"/>
              </w:rPr>
              <w:t>Other References</w:t>
            </w:r>
          </w:p>
        </w:tc>
      </w:tr>
    </w:tbl>
    <w:p w14:paraId="0B25F54A" w14:textId="45E96CB3" w:rsidR="00BD6593" w:rsidRDefault="00BD6593" w:rsidP="00F13137">
      <w:pPr>
        <w:spacing w:after="0" w:line="240" w:lineRule="auto"/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6926"/>
        <w:gridCol w:w="2434"/>
      </w:tblGrid>
      <w:tr w:rsidR="003C4FD1" w:rsidRPr="00DA12E4" w14:paraId="1B28C2A2" w14:textId="77777777" w:rsidTr="003C6BC5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550E2831" w14:textId="61A4F9E6" w:rsidR="003C4FD1" w:rsidRPr="00DA12E4" w:rsidRDefault="003C4FD1" w:rsidP="00533D5F">
            <w:pPr>
              <w:bidi/>
              <w:spacing w:before="60" w:after="6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7A1599">
              <w:rPr>
                <w:b/>
                <w:bCs/>
                <w:lang w:bidi="ar-JO"/>
              </w:rPr>
              <w:t>Policies and Instructions</w:t>
            </w:r>
            <w:r w:rsidRPr="007A1599">
              <w:rPr>
                <w:b/>
                <w:bCs/>
                <w:vertAlign w:val="superscript"/>
                <w:lang w:bidi="ar-JO"/>
              </w:rPr>
              <w:t>*</w:t>
            </w:r>
            <w:r>
              <w:rPr>
                <w:b/>
                <w:bCs/>
                <w:vertAlign w:val="superscript"/>
                <w:lang w:bidi="ar-JO"/>
              </w:rPr>
              <w:t>**</w:t>
            </w:r>
          </w:p>
        </w:tc>
      </w:tr>
      <w:tr w:rsidR="003C4FD1" w:rsidRPr="00DA12E4" w14:paraId="4F38E914" w14:textId="77777777" w:rsidTr="003C6BC5">
        <w:trPr>
          <w:jc w:val="center"/>
        </w:trPr>
        <w:tc>
          <w:tcPr>
            <w:tcW w:w="6926" w:type="dxa"/>
            <w:shd w:val="clear" w:color="auto" w:fill="auto"/>
            <w:vAlign w:val="center"/>
          </w:tcPr>
          <w:p w14:paraId="3C7E08F3" w14:textId="2C0ACB81" w:rsidR="003C4FD1" w:rsidRPr="00DA12E4" w:rsidRDefault="003C4FD1" w:rsidP="003C4FD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434" w:type="dxa"/>
            <w:shd w:val="clear" w:color="auto" w:fill="auto"/>
            <w:vAlign w:val="center"/>
          </w:tcPr>
          <w:p w14:paraId="4A2A2E24" w14:textId="4FE87C48" w:rsidR="003C4FD1" w:rsidRPr="00DA12E4" w:rsidRDefault="003C4FD1" w:rsidP="003C4FD1">
            <w:pPr>
              <w:autoSpaceDE w:val="0"/>
              <w:autoSpaceDN w:val="0"/>
              <w:adjustRightInd w:val="0"/>
              <w:jc w:val="both"/>
              <w:rPr>
                <w:rFonts w:ascii="Simplified Arabic" w:hAnsi="Simplified Arabic" w:cs="Simplified Arabic"/>
                <w:lang w:bidi="ar-JO"/>
              </w:rPr>
            </w:pPr>
            <w:r w:rsidRPr="007A1599">
              <w:rPr>
                <w:b/>
                <w:bCs/>
                <w:lang w:bidi="ar-JO"/>
              </w:rPr>
              <w:t>Attendance</w:t>
            </w:r>
          </w:p>
        </w:tc>
      </w:tr>
      <w:tr w:rsidR="003C4FD1" w:rsidRPr="00DA12E4" w14:paraId="52B91063" w14:textId="77777777" w:rsidTr="003C6BC5">
        <w:trPr>
          <w:jc w:val="center"/>
        </w:trPr>
        <w:tc>
          <w:tcPr>
            <w:tcW w:w="6926" w:type="dxa"/>
            <w:shd w:val="clear" w:color="auto" w:fill="auto"/>
            <w:vAlign w:val="center"/>
          </w:tcPr>
          <w:p w14:paraId="00FE5745" w14:textId="352DE6F6" w:rsidR="003C4FD1" w:rsidRPr="00DA12E4" w:rsidRDefault="003C4FD1" w:rsidP="003C4FD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434" w:type="dxa"/>
            <w:shd w:val="clear" w:color="auto" w:fill="auto"/>
            <w:vAlign w:val="center"/>
          </w:tcPr>
          <w:p w14:paraId="386696EF" w14:textId="08ED1953" w:rsidR="003C4FD1" w:rsidRPr="003C4FD1" w:rsidRDefault="003C4FD1" w:rsidP="003C4FD1">
            <w:pPr>
              <w:autoSpaceDE w:val="0"/>
              <w:autoSpaceDN w:val="0"/>
              <w:bidi/>
              <w:adjustRightInd w:val="0"/>
              <w:jc w:val="right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C4FD1">
              <w:rPr>
                <w:rFonts w:ascii="Simplified Arabic" w:hAnsi="Simplified Arabic" w:cs="Simplified Arabic"/>
                <w:b/>
                <w:bCs/>
                <w:lang w:bidi="ar-JO"/>
              </w:rPr>
              <w:t>Activities</w:t>
            </w:r>
          </w:p>
        </w:tc>
      </w:tr>
      <w:tr w:rsidR="003C4FD1" w:rsidRPr="00DA12E4" w14:paraId="3AEDB975" w14:textId="77777777" w:rsidTr="003C6BC5">
        <w:trPr>
          <w:jc w:val="center"/>
        </w:trPr>
        <w:tc>
          <w:tcPr>
            <w:tcW w:w="6926" w:type="dxa"/>
            <w:shd w:val="clear" w:color="auto" w:fill="auto"/>
            <w:vAlign w:val="center"/>
          </w:tcPr>
          <w:p w14:paraId="4DD79835" w14:textId="3D022FB4" w:rsidR="003C4FD1" w:rsidRPr="00DA12E4" w:rsidRDefault="003C4FD1" w:rsidP="003C4FD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434" w:type="dxa"/>
            <w:shd w:val="clear" w:color="auto" w:fill="auto"/>
            <w:vAlign w:val="center"/>
          </w:tcPr>
          <w:p w14:paraId="62F70E55" w14:textId="2E260861" w:rsidR="003C4FD1" w:rsidRPr="00DA12E4" w:rsidRDefault="003C4FD1" w:rsidP="003C4FD1">
            <w:pPr>
              <w:autoSpaceDE w:val="0"/>
              <w:autoSpaceDN w:val="0"/>
              <w:adjustRightInd w:val="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 w:rsidRPr="007A1599">
              <w:rPr>
                <w:b/>
                <w:bCs/>
                <w:lang w:bidi="ar-JO"/>
              </w:rPr>
              <w:t>Late Submission</w:t>
            </w:r>
          </w:p>
        </w:tc>
      </w:tr>
      <w:tr w:rsidR="003C4FD1" w:rsidRPr="00DA12E4" w14:paraId="304A31D8" w14:textId="77777777" w:rsidTr="003C6BC5">
        <w:trPr>
          <w:jc w:val="center"/>
        </w:trPr>
        <w:tc>
          <w:tcPr>
            <w:tcW w:w="6926" w:type="dxa"/>
            <w:shd w:val="clear" w:color="auto" w:fill="auto"/>
            <w:vAlign w:val="center"/>
          </w:tcPr>
          <w:p w14:paraId="32C31FD6" w14:textId="17ECD90C" w:rsidR="003C4FD1" w:rsidRPr="00DA12E4" w:rsidRDefault="003C4FD1" w:rsidP="003C4FD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434" w:type="dxa"/>
            <w:shd w:val="clear" w:color="auto" w:fill="auto"/>
            <w:vAlign w:val="center"/>
          </w:tcPr>
          <w:p w14:paraId="02A9345B" w14:textId="407C9794" w:rsidR="003C4FD1" w:rsidRPr="00DA12E4" w:rsidRDefault="003C4FD1" w:rsidP="003C4FD1">
            <w:pPr>
              <w:autoSpaceDE w:val="0"/>
              <w:autoSpaceDN w:val="0"/>
              <w:bidi/>
              <w:adjustRightInd w:val="0"/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 w:rsidRPr="007A1599">
              <w:rPr>
                <w:b/>
                <w:bCs/>
                <w:lang w:bidi="ar-JO"/>
              </w:rPr>
              <w:t>Exams</w:t>
            </w:r>
          </w:p>
        </w:tc>
      </w:tr>
      <w:tr w:rsidR="009C7A04" w:rsidRPr="00DA12E4" w14:paraId="127E2789" w14:textId="77777777" w:rsidTr="003C6BC5">
        <w:trPr>
          <w:jc w:val="center"/>
        </w:trPr>
        <w:tc>
          <w:tcPr>
            <w:tcW w:w="6926" w:type="dxa"/>
            <w:shd w:val="clear" w:color="auto" w:fill="auto"/>
            <w:vAlign w:val="center"/>
          </w:tcPr>
          <w:p w14:paraId="2CE80141" w14:textId="09FBCA08" w:rsidR="009C7A04" w:rsidRPr="00DA12E4" w:rsidRDefault="009C7A04" w:rsidP="009C7A04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434" w:type="dxa"/>
            <w:shd w:val="clear" w:color="auto" w:fill="auto"/>
            <w:vAlign w:val="center"/>
          </w:tcPr>
          <w:p w14:paraId="5B84D8CD" w14:textId="22DBD1F5" w:rsidR="009C7A04" w:rsidRPr="00DA12E4" w:rsidRDefault="009C7A04" w:rsidP="009C7A04">
            <w:pPr>
              <w:autoSpaceDE w:val="0"/>
              <w:autoSpaceDN w:val="0"/>
              <w:adjustRightInd w:val="0"/>
              <w:jc w:val="both"/>
              <w:rPr>
                <w:rFonts w:ascii="Simplified Arabic" w:hAnsi="Simplified Arabic" w:cs="Simplified Arabic"/>
                <w:lang w:bidi="ar-JO"/>
              </w:rPr>
            </w:pPr>
            <w:r w:rsidRPr="007A1599">
              <w:rPr>
                <w:b/>
                <w:bCs/>
                <w:lang w:bidi="ar-JO"/>
              </w:rPr>
              <w:t>Cheating and Plagiarism</w:t>
            </w:r>
          </w:p>
        </w:tc>
      </w:tr>
    </w:tbl>
    <w:p w14:paraId="3EFD55AD" w14:textId="7F38C058" w:rsidR="00BD6593" w:rsidRPr="009C7A04" w:rsidRDefault="009C7A04" w:rsidP="009C7A04">
      <w:pPr>
        <w:rPr>
          <w:rFonts w:ascii="Simplified Arabic" w:hAnsi="Simplified Arabic" w:cs="Simplified Arabic"/>
          <w:sz w:val="16"/>
          <w:szCs w:val="16"/>
          <w:lang w:bidi="ar-JO"/>
        </w:rPr>
      </w:pPr>
      <w:r w:rsidRPr="009C7A04">
        <w:rPr>
          <w:sz w:val="20"/>
          <w:szCs w:val="20"/>
          <w:lang w:bidi="ar-JO"/>
        </w:rPr>
        <w:t>***For more information, please see the student handbook.</w:t>
      </w:r>
    </w:p>
    <w:sectPr w:rsidR="00BD6593" w:rsidRPr="009C7A04" w:rsidSect="00BE2E17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4A904A" w14:textId="77777777" w:rsidR="00132543" w:rsidRDefault="00132543" w:rsidP="00B61275">
      <w:pPr>
        <w:spacing w:after="0" w:line="240" w:lineRule="auto"/>
      </w:pPr>
      <w:r>
        <w:separator/>
      </w:r>
    </w:p>
  </w:endnote>
  <w:endnote w:type="continuationSeparator" w:id="0">
    <w:p w14:paraId="0BE974D9" w14:textId="77777777" w:rsidR="00132543" w:rsidRDefault="00132543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586BAB" w14:textId="2D089955" w:rsidR="00533D5F" w:rsidRDefault="00132543" w:rsidP="00521DA3">
    <w:pPr>
      <w:pStyle w:val="Footer"/>
      <w:shd w:val="clear" w:color="auto" w:fill="E7E6E6" w:themeFill="background2"/>
      <w:tabs>
        <w:tab w:val="clear" w:pos="4680"/>
        <w:tab w:val="clear" w:pos="9360"/>
        <w:tab w:val="left" w:pos="1671"/>
      </w:tabs>
    </w:pPr>
    <w:sdt>
      <w:sdtPr>
        <w:id w:val="-1393729853"/>
        <w:docPartObj>
          <w:docPartGallery w:val="Page Numbers (Bottom of Page)"/>
          <w:docPartUnique/>
        </w:docPartObj>
      </w:sdtPr>
      <w:sdtEndPr/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="00533D5F">
              <w:t xml:space="preserve">Page </w:t>
            </w:r>
            <w:r w:rsidR="00533D5F">
              <w:rPr>
                <w:b/>
                <w:bCs/>
                <w:sz w:val="24"/>
                <w:szCs w:val="24"/>
              </w:rPr>
              <w:fldChar w:fldCharType="begin"/>
            </w:r>
            <w:r w:rsidR="00533D5F">
              <w:rPr>
                <w:b/>
                <w:bCs/>
              </w:rPr>
              <w:instrText xml:space="preserve"> PAGE </w:instrText>
            </w:r>
            <w:r w:rsidR="00533D5F">
              <w:rPr>
                <w:b/>
                <w:bCs/>
                <w:sz w:val="24"/>
                <w:szCs w:val="24"/>
              </w:rPr>
              <w:fldChar w:fldCharType="separate"/>
            </w:r>
            <w:r w:rsidR="00DC4942">
              <w:rPr>
                <w:b/>
                <w:bCs/>
                <w:noProof/>
              </w:rPr>
              <w:t>3</w:t>
            </w:r>
            <w:r w:rsidR="00533D5F">
              <w:rPr>
                <w:b/>
                <w:bCs/>
                <w:sz w:val="24"/>
                <w:szCs w:val="24"/>
              </w:rPr>
              <w:fldChar w:fldCharType="end"/>
            </w:r>
            <w:r w:rsidR="00533D5F">
              <w:t xml:space="preserve"> of </w:t>
            </w:r>
            <w:r w:rsidR="00533D5F">
              <w:rPr>
                <w:b/>
                <w:bCs/>
                <w:sz w:val="24"/>
                <w:szCs w:val="24"/>
              </w:rPr>
              <w:fldChar w:fldCharType="begin"/>
            </w:r>
            <w:r w:rsidR="00533D5F">
              <w:rPr>
                <w:b/>
                <w:bCs/>
              </w:rPr>
              <w:instrText xml:space="preserve"> NUMPAGES  </w:instrText>
            </w:r>
            <w:r w:rsidR="00533D5F">
              <w:rPr>
                <w:b/>
                <w:bCs/>
                <w:sz w:val="24"/>
                <w:szCs w:val="24"/>
              </w:rPr>
              <w:fldChar w:fldCharType="separate"/>
            </w:r>
            <w:r w:rsidR="00DC4942">
              <w:rPr>
                <w:b/>
                <w:bCs/>
                <w:noProof/>
              </w:rPr>
              <w:t>3</w:t>
            </w:r>
            <w:r w:rsidR="00533D5F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533D5F">
      <w:tab/>
    </w:r>
  </w:p>
  <w:p w14:paraId="48D6DD9B" w14:textId="2B61CF3F" w:rsidR="00533D5F" w:rsidRPr="00AC224F" w:rsidRDefault="00533D5F" w:rsidP="00AC224F">
    <w:pPr>
      <w:pStyle w:val="Footer"/>
      <w:rPr>
        <w:color w:val="FF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1166A5" w14:textId="77777777" w:rsidR="00132543" w:rsidRDefault="00132543" w:rsidP="00B61275">
      <w:pPr>
        <w:spacing w:after="0" w:line="240" w:lineRule="auto"/>
      </w:pPr>
      <w:r>
        <w:separator/>
      </w:r>
    </w:p>
  </w:footnote>
  <w:footnote w:type="continuationSeparator" w:id="0">
    <w:p w14:paraId="1624159D" w14:textId="77777777" w:rsidR="00132543" w:rsidRDefault="00132543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F05A0B" w14:textId="35CD0B16" w:rsidR="00533D5F" w:rsidRDefault="00132543">
    <w:pPr>
      <w:pStyle w:val="Header"/>
    </w:pPr>
    <w:r>
      <w:rPr>
        <w:noProof/>
      </w:rPr>
      <w:pict w14:anchorId="162F11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36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6"/>
      <w:gridCol w:w="1159"/>
      <w:gridCol w:w="3510"/>
      <w:gridCol w:w="640"/>
      <w:gridCol w:w="2245"/>
    </w:tblGrid>
    <w:tr w:rsidR="00533D5F" w14:paraId="7A95F894" w14:textId="77777777" w:rsidTr="007D3AAD">
      <w:trPr>
        <w:jc w:val="center"/>
      </w:trPr>
      <w:tc>
        <w:tcPr>
          <w:tcW w:w="1806" w:type="dxa"/>
          <w:tcBorders>
            <w:bottom w:val="single" w:sz="4" w:space="0" w:color="auto"/>
          </w:tcBorders>
        </w:tcPr>
        <w:p w14:paraId="27392EF8" w14:textId="77777777" w:rsidR="00533D5F" w:rsidRDefault="00533D5F" w:rsidP="0078249D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267CF054" wp14:editId="00FB9D3F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09" w:type="dxa"/>
          <w:gridSpan w:val="3"/>
          <w:tcBorders>
            <w:bottom w:val="single" w:sz="4" w:space="0" w:color="auto"/>
          </w:tcBorders>
        </w:tcPr>
        <w:p w14:paraId="38AA7ED2" w14:textId="77777777" w:rsidR="00533D5F" w:rsidRDefault="00533D5F" w:rsidP="0078249D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7F9FE953" w14:textId="77777777" w:rsidR="00533D5F" w:rsidRPr="00782F13" w:rsidRDefault="00533D5F" w:rsidP="002603B3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D07DEBD" w14:textId="235D0382" w:rsidR="00533D5F" w:rsidRPr="00782F13" w:rsidRDefault="00533D5F" w:rsidP="0078249D">
          <w:pPr>
            <w:pStyle w:val="Header"/>
            <w:jc w:val="center"/>
          </w:pPr>
          <w:r w:rsidRPr="00782F13">
            <w:t xml:space="preserve"> </w:t>
          </w: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</w:t>
          </w: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ة</w:t>
          </w:r>
        </w:p>
        <w:p w14:paraId="71B609E9" w14:textId="32E5AB34" w:rsidR="00533D5F" w:rsidRPr="002603B3" w:rsidRDefault="00533D5F" w:rsidP="002603B3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5" w:type="dxa"/>
          <w:tcBorders>
            <w:bottom w:val="single" w:sz="4" w:space="0" w:color="auto"/>
          </w:tcBorders>
        </w:tcPr>
        <w:p w14:paraId="6FA72727" w14:textId="77777777" w:rsidR="00533D5F" w:rsidRDefault="00533D5F" w:rsidP="0078249D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39AED4E0" wp14:editId="6FE7F367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A3B4D" w:rsidRPr="00440967" w14:paraId="4C00D706" w14:textId="77777777" w:rsidTr="007D3AAD">
      <w:trPr>
        <w:jc w:val="center"/>
      </w:trPr>
      <w:tc>
        <w:tcPr>
          <w:tcW w:w="296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E835BFE" w14:textId="25B8718D" w:rsidR="008A3B4D" w:rsidRPr="00936EC5" w:rsidRDefault="008A3B4D" w:rsidP="00997B37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F015D0">
            <w:rPr>
              <w:b/>
              <w:bCs/>
              <w:lang w:bidi="ar-JO"/>
            </w:rPr>
            <w:t>Document Code</w:t>
          </w:r>
        </w:p>
      </w:tc>
      <w:tc>
        <w:tcPr>
          <w:tcW w:w="3510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06CE39B" w14:textId="5E8E8DB7" w:rsidR="008A3B4D" w:rsidRPr="00592C24" w:rsidRDefault="008A3B4D" w:rsidP="00997B37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>
            <w:rPr>
              <w:b/>
              <w:bCs/>
              <w:sz w:val="24"/>
              <w:szCs w:val="24"/>
              <w:lang w:bidi="ar-JO"/>
            </w:rPr>
            <w:t>Course Syllabus</w:t>
          </w:r>
        </w:p>
      </w:tc>
      <w:tc>
        <w:tcPr>
          <w:tcW w:w="288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C64A453" w14:textId="479AF597" w:rsidR="008A3B4D" w:rsidRPr="009669FA" w:rsidRDefault="008A3B4D" w:rsidP="00997B37">
          <w:pPr>
            <w:pStyle w:val="Header"/>
            <w:spacing w:before="20" w:after="20"/>
            <w:jc w:val="center"/>
            <w:rPr>
              <w:b/>
              <w:bCs/>
              <w:rtl/>
              <w:lang w:bidi="ar-JO"/>
            </w:rPr>
          </w:pPr>
          <w:r w:rsidRPr="00936EC5">
            <w:rPr>
              <w:b/>
              <w:bCs/>
              <w:lang w:bidi="ar-JO"/>
            </w:rPr>
            <w:t>Document Approval Date</w:t>
          </w:r>
        </w:p>
      </w:tc>
    </w:tr>
    <w:tr w:rsidR="008A3B4D" w:rsidRPr="00440967" w14:paraId="21BD5AEB" w14:textId="77777777" w:rsidTr="007D3AAD">
      <w:trPr>
        <w:jc w:val="center"/>
      </w:trPr>
      <w:tc>
        <w:tcPr>
          <w:tcW w:w="296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ACEEBB7" w14:textId="2FE8EB67" w:rsidR="008A3B4D" w:rsidRPr="00440967" w:rsidRDefault="008A3B4D" w:rsidP="00474A7B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1-PR05</w:t>
          </w:r>
        </w:p>
      </w:tc>
      <w:tc>
        <w:tcPr>
          <w:tcW w:w="3510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35AE76" w14:textId="77777777" w:rsidR="008A3B4D" w:rsidRPr="00440967" w:rsidRDefault="008A3B4D" w:rsidP="00474A7B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88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972BCAF" w14:textId="48FD8E8F" w:rsidR="008A3B4D" w:rsidRPr="00931BA9" w:rsidRDefault="008A3B4D" w:rsidP="00474A7B">
          <w:pPr>
            <w:pStyle w:val="Header"/>
            <w:spacing w:before="20" w:after="20"/>
            <w:jc w:val="center"/>
            <w:rPr>
              <w:lang w:bidi="ar-JO"/>
            </w:rPr>
          </w:pPr>
        </w:p>
      </w:tc>
    </w:tr>
  </w:tbl>
  <w:p w14:paraId="6ED3E356" w14:textId="559E9DEE" w:rsidR="00533D5F" w:rsidRDefault="00533D5F" w:rsidP="00936EC5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C42530" w14:textId="3E4BB8D7" w:rsidR="00533D5F" w:rsidRDefault="00132543">
    <w:pPr>
      <w:pStyle w:val="Header"/>
    </w:pPr>
    <w:r>
      <w:rPr>
        <w:noProof/>
      </w:rPr>
      <w:pict w14:anchorId="79FEF0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03432F"/>
    <w:multiLevelType w:val="hybridMultilevel"/>
    <w:tmpl w:val="415CE6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911D8D"/>
    <w:multiLevelType w:val="hybridMultilevel"/>
    <w:tmpl w:val="D61CA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9A84911"/>
    <w:multiLevelType w:val="hybridMultilevel"/>
    <w:tmpl w:val="A3940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3B26872"/>
    <w:multiLevelType w:val="hybridMultilevel"/>
    <w:tmpl w:val="4E709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D82B9A"/>
    <w:multiLevelType w:val="hybridMultilevel"/>
    <w:tmpl w:val="C49E6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731548"/>
    <w:multiLevelType w:val="hybridMultilevel"/>
    <w:tmpl w:val="8DDA8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8195C7B"/>
    <w:multiLevelType w:val="hybridMultilevel"/>
    <w:tmpl w:val="F99C5FB0"/>
    <w:lvl w:ilvl="0" w:tplc="ACEA04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CAC1669"/>
    <w:multiLevelType w:val="hybridMultilevel"/>
    <w:tmpl w:val="E3E2F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2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MqwFANNn2GgtAAAA"/>
  </w:docVars>
  <w:rsids>
    <w:rsidRoot w:val="005C7D04"/>
    <w:rsid w:val="000219C0"/>
    <w:rsid w:val="00032EBA"/>
    <w:rsid w:val="00037849"/>
    <w:rsid w:val="00067904"/>
    <w:rsid w:val="00085992"/>
    <w:rsid w:val="00087750"/>
    <w:rsid w:val="000F15F1"/>
    <w:rsid w:val="00101CDF"/>
    <w:rsid w:val="00111376"/>
    <w:rsid w:val="00132543"/>
    <w:rsid w:val="0014525B"/>
    <w:rsid w:val="00146290"/>
    <w:rsid w:val="0015550E"/>
    <w:rsid w:val="0018076E"/>
    <w:rsid w:val="001908D0"/>
    <w:rsid w:val="00197C2E"/>
    <w:rsid w:val="001E6E91"/>
    <w:rsid w:val="001F3F70"/>
    <w:rsid w:val="0021004D"/>
    <w:rsid w:val="00210F65"/>
    <w:rsid w:val="0021280F"/>
    <w:rsid w:val="00223005"/>
    <w:rsid w:val="00226B1B"/>
    <w:rsid w:val="002603B3"/>
    <w:rsid w:val="002771AD"/>
    <w:rsid w:val="002A2BD3"/>
    <w:rsid w:val="002E0AA3"/>
    <w:rsid w:val="002E2D75"/>
    <w:rsid w:val="002F5DFA"/>
    <w:rsid w:val="00306EDA"/>
    <w:rsid w:val="00321546"/>
    <w:rsid w:val="0035395C"/>
    <w:rsid w:val="00363CEA"/>
    <w:rsid w:val="003A32F1"/>
    <w:rsid w:val="003A3AF0"/>
    <w:rsid w:val="003A7E1B"/>
    <w:rsid w:val="003C4FD1"/>
    <w:rsid w:val="003C6BC5"/>
    <w:rsid w:val="003D1200"/>
    <w:rsid w:val="003D7682"/>
    <w:rsid w:val="003D7C65"/>
    <w:rsid w:val="003F2E8D"/>
    <w:rsid w:val="00440967"/>
    <w:rsid w:val="00462889"/>
    <w:rsid w:val="00474A7B"/>
    <w:rsid w:val="00474D77"/>
    <w:rsid w:val="00484062"/>
    <w:rsid w:val="004C6960"/>
    <w:rsid w:val="004F004B"/>
    <w:rsid w:val="004F2342"/>
    <w:rsid w:val="004F3E12"/>
    <w:rsid w:val="00503668"/>
    <w:rsid w:val="00521DA3"/>
    <w:rsid w:val="0053108C"/>
    <w:rsid w:val="00533D5F"/>
    <w:rsid w:val="00560230"/>
    <w:rsid w:val="00582F45"/>
    <w:rsid w:val="00586C10"/>
    <w:rsid w:val="00592C24"/>
    <w:rsid w:val="00595E2D"/>
    <w:rsid w:val="005967FA"/>
    <w:rsid w:val="005A746F"/>
    <w:rsid w:val="005C7D04"/>
    <w:rsid w:val="005E121E"/>
    <w:rsid w:val="005F4FF0"/>
    <w:rsid w:val="005F63B3"/>
    <w:rsid w:val="00602DC8"/>
    <w:rsid w:val="00605412"/>
    <w:rsid w:val="0063235E"/>
    <w:rsid w:val="00641030"/>
    <w:rsid w:val="00666636"/>
    <w:rsid w:val="006738CD"/>
    <w:rsid w:val="00692CF7"/>
    <w:rsid w:val="006C3E35"/>
    <w:rsid w:val="006F0AD6"/>
    <w:rsid w:val="00772BED"/>
    <w:rsid w:val="0078249D"/>
    <w:rsid w:val="007A4649"/>
    <w:rsid w:val="007B6DAF"/>
    <w:rsid w:val="007C156D"/>
    <w:rsid w:val="007C32AB"/>
    <w:rsid w:val="007D1566"/>
    <w:rsid w:val="007D2264"/>
    <w:rsid w:val="007D2AFE"/>
    <w:rsid w:val="007D3AAD"/>
    <w:rsid w:val="007E1683"/>
    <w:rsid w:val="00802965"/>
    <w:rsid w:val="00802D1B"/>
    <w:rsid w:val="00812678"/>
    <w:rsid w:val="00822AD1"/>
    <w:rsid w:val="00827DD2"/>
    <w:rsid w:val="008663B9"/>
    <w:rsid w:val="00870880"/>
    <w:rsid w:val="008733BD"/>
    <w:rsid w:val="008801B0"/>
    <w:rsid w:val="008A3ADD"/>
    <w:rsid w:val="008A3B4D"/>
    <w:rsid w:val="008E141E"/>
    <w:rsid w:val="009268CC"/>
    <w:rsid w:val="0093104E"/>
    <w:rsid w:val="00931BA9"/>
    <w:rsid w:val="00932410"/>
    <w:rsid w:val="00936EC5"/>
    <w:rsid w:val="00936FD6"/>
    <w:rsid w:val="00942DBF"/>
    <w:rsid w:val="00947CFC"/>
    <w:rsid w:val="009623F6"/>
    <w:rsid w:val="00963626"/>
    <w:rsid w:val="009669FA"/>
    <w:rsid w:val="009766B6"/>
    <w:rsid w:val="009873A0"/>
    <w:rsid w:val="0099372B"/>
    <w:rsid w:val="00997B37"/>
    <w:rsid w:val="009B1964"/>
    <w:rsid w:val="009B319E"/>
    <w:rsid w:val="009C7A04"/>
    <w:rsid w:val="009E02E6"/>
    <w:rsid w:val="00A136B7"/>
    <w:rsid w:val="00A30244"/>
    <w:rsid w:val="00A32844"/>
    <w:rsid w:val="00A565FD"/>
    <w:rsid w:val="00A914B8"/>
    <w:rsid w:val="00AC224F"/>
    <w:rsid w:val="00AD3E3E"/>
    <w:rsid w:val="00AF1A13"/>
    <w:rsid w:val="00B15E8E"/>
    <w:rsid w:val="00B2749B"/>
    <w:rsid w:val="00B41F5D"/>
    <w:rsid w:val="00B554A7"/>
    <w:rsid w:val="00B571BF"/>
    <w:rsid w:val="00B61275"/>
    <w:rsid w:val="00B7390C"/>
    <w:rsid w:val="00B90326"/>
    <w:rsid w:val="00BB4ED8"/>
    <w:rsid w:val="00BD6593"/>
    <w:rsid w:val="00BE2E17"/>
    <w:rsid w:val="00BE7296"/>
    <w:rsid w:val="00BE7B61"/>
    <w:rsid w:val="00BF4F5E"/>
    <w:rsid w:val="00C429A9"/>
    <w:rsid w:val="00C54138"/>
    <w:rsid w:val="00C70856"/>
    <w:rsid w:val="00C72736"/>
    <w:rsid w:val="00C92706"/>
    <w:rsid w:val="00C9326A"/>
    <w:rsid w:val="00D034D2"/>
    <w:rsid w:val="00D05C6B"/>
    <w:rsid w:val="00D15CF5"/>
    <w:rsid w:val="00D24A2A"/>
    <w:rsid w:val="00D47BAD"/>
    <w:rsid w:val="00D629B5"/>
    <w:rsid w:val="00D75770"/>
    <w:rsid w:val="00DA12E4"/>
    <w:rsid w:val="00DA1CCB"/>
    <w:rsid w:val="00DC4942"/>
    <w:rsid w:val="00DF5681"/>
    <w:rsid w:val="00E060BD"/>
    <w:rsid w:val="00E27162"/>
    <w:rsid w:val="00E35EE7"/>
    <w:rsid w:val="00E553C9"/>
    <w:rsid w:val="00E562CE"/>
    <w:rsid w:val="00E62B57"/>
    <w:rsid w:val="00E73F8F"/>
    <w:rsid w:val="00E93617"/>
    <w:rsid w:val="00EB1CAB"/>
    <w:rsid w:val="00EC5282"/>
    <w:rsid w:val="00ED3291"/>
    <w:rsid w:val="00ED375A"/>
    <w:rsid w:val="00F13137"/>
    <w:rsid w:val="00F16441"/>
    <w:rsid w:val="00F2609E"/>
    <w:rsid w:val="00F312E1"/>
    <w:rsid w:val="00F40E7F"/>
    <w:rsid w:val="00F709E2"/>
    <w:rsid w:val="00F74D28"/>
    <w:rsid w:val="00FC6875"/>
    <w:rsid w:val="00FE3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4CF5C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4062"/>
    <w:pPr>
      <w:spacing w:line="252" w:lineRule="auto"/>
      <w:ind w:left="720"/>
      <w:contextualSpacing/>
      <w:jc w:val="both"/>
    </w:pPr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9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96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4062"/>
    <w:pPr>
      <w:spacing w:line="252" w:lineRule="auto"/>
      <w:ind w:left="720"/>
      <w:contextualSpacing/>
      <w:jc w:val="both"/>
    </w:pPr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9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9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0CE454E1-16DC-410C-B399-0A863760F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is Matalkah</dc:creator>
  <cp:lastModifiedBy>yu</cp:lastModifiedBy>
  <cp:revision>2</cp:revision>
  <cp:lastPrinted>2021-04-12T10:20:00Z</cp:lastPrinted>
  <dcterms:created xsi:type="dcterms:W3CDTF">2022-02-20T10:16:00Z</dcterms:created>
  <dcterms:modified xsi:type="dcterms:W3CDTF">2022-02-20T10:16:00Z</dcterms:modified>
</cp:coreProperties>
</file>